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from an inter-laboratory study by Addona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analyt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2F72F04E" w:rsidR="00D17C88" w:rsidRDefault="00945F11" w:rsidP="00D17C88">
      <w:hyperlink r:id="rId8" w:history="1">
        <w:r w:rsidR="002E12C5" w:rsidRPr="004A44C7">
          <w:rPr>
            <w:rStyle w:val="Hyperlink"/>
          </w:rPr>
          <w:t>https://skyline.ms/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7C6E2BD1" w14:textId="77777777" w:rsidR="00E002D0" w:rsidRDefault="00E002D0" w:rsidP="00E002D0">
      <w:pPr>
        <w:spacing w:after="120"/>
      </w:pPr>
      <w:r>
        <w:t xml:space="preserve">If you have been using Skyline prior to starting this tutorial, it is a good idea to revert Skyline to its default settings. To do so: </w:t>
      </w:r>
    </w:p>
    <w:p w14:paraId="2993DFF9" w14:textId="77777777" w:rsidR="00E002D0" w:rsidRDefault="00E002D0" w:rsidP="00E002D0">
      <w:pPr>
        <w:pStyle w:val="ListParagraph"/>
        <w:numPr>
          <w:ilvl w:val="0"/>
          <w:numId w:val="60"/>
        </w:numPr>
      </w:pPr>
      <w:r>
        <w:t>Start Skyline.</w:t>
      </w:r>
    </w:p>
    <w:p w14:paraId="29040E6D" w14:textId="77777777" w:rsidR="00E002D0" w:rsidRDefault="00E002D0" w:rsidP="00854570">
      <w:pPr>
        <w:pStyle w:val="ListParagraph"/>
        <w:keepNext/>
        <w:numPr>
          <w:ilvl w:val="0"/>
          <w:numId w:val="60"/>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472F5B3D" w:rsidR="005F716A" w:rsidRDefault="00D57EE8" w:rsidP="005F716A">
      <w:pPr>
        <w:spacing w:after="120"/>
      </w:pPr>
      <w:r>
        <w:rPr>
          <w:noProof/>
        </w:rPr>
        <w:drawing>
          <wp:inline distT="0" distB="0" distL="0" distR="0" wp14:anchorId="7ECC002F" wp14:editId="733000C9">
            <wp:extent cx="1781175" cy="1781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1781175" cy="1781175"/>
                    </a:xfrm>
                    <a:prstGeom prst="rect">
                      <a:avLst/>
                    </a:prstGeom>
                  </pic:spPr>
                </pic:pic>
              </a:graphicData>
            </a:graphic>
          </wp:inline>
        </w:drawing>
      </w:r>
    </w:p>
    <w:p w14:paraId="1522D4E8" w14:textId="77777777" w:rsidR="00E002D0" w:rsidRPr="004D70A3" w:rsidRDefault="00E002D0" w:rsidP="00E002D0">
      <w:pPr>
        <w:pStyle w:val="ListParagraph"/>
        <w:numPr>
          <w:ilvl w:val="0"/>
          <w:numId w:val="59"/>
        </w:numPr>
        <w:spacing w:after="120" w:line="259" w:lineRule="auto"/>
      </w:pPr>
      <w:r>
        <w:rPr>
          <w:bCs/>
        </w:rPr>
        <w:t xml:space="preserve">On the </w:t>
      </w:r>
      <w:r w:rsidRPr="00F544F8">
        <w:rPr>
          <w:b/>
        </w:rPr>
        <w:t>Settings</w:t>
      </w:r>
      <w:r>
        <w:rPr>
          <w:bCs/>
        </w:rPr>
        <w:t xml:space="preserve"> menu, click </w:t>
      </w:r>
      <w:r>
        <w:rPr>
          <w:b/>
        </w:rPr>
        <w:t xml:space="preserve">Default. </w:t>
      </w:r>
    </w:p>
    <w:p w14:paraId="744E765C" w14:textId="77777777" w:rsidR="00E002D0" w:rsidRPr="004D70A3" w:rsidRDefault="00E002D0" w:rsidP="00E002D0">
      <w:pPr>
        <w:pStyle w:val="ListParagraph"/>
        <w:numPr>
          <w:ilvl w:val="0"/>
          <w:numId w:val="59"/>
        </w:numPr>
        <w:spacing w:after="120" w:line="259" w:lineRule="auto"/>
      </w:pPr>
      <w:r>
        <w:t xml:space="preserve">Click </w:t>
      </w:r>
      <w:r w:rsidRPr="004D70A3">
        <w:rPr>
          <w:b/>
          <w:bCs/>
        </w:rPr>
        <w:t xml:space="preserve">No </w:t>
      </w:r>
      <w:r>
        <w:t>on the form asking if you want to save the current settings.</w:t>
      </w:r>
    </w:p>
    <w:p w14:paraId="011F9C77" w14:textId="77777777" w:rsidR="00E002D0" w:rsidRDefault="00E002D0" w:rsidP="00E002D0">
      <w:r>
        <w:t>The document settings in this instance of Skyline have now been reset to the default.</w:t>
      </w:r>
    </w:p>
    <w:p w14:paraId="34C22A38" w14:textId="77777777" w:rsidR="00E002D0" w:rsidRDefault="00E002D0" w:rsidP="00E002D0">
      <w:pPr>
        <w:spacing w:after="120"/>
      </w:pPr>
      <w:r>
        <w:t>Since this tutorial covers a proteomics topic, you can choose the proteomics interface by doing the following:</w:t>
      </w:r>
    </w:p>
    <w:p w14:paraId="17DA6789" w14:textId="77777777" w:rsidR="00E002D0" w:rsidRPr="000622F5" w:rsidRDefault="00E002D0" w:rsidP="00E002D0">
      <w:pPr>
        <w:pStyle w:val="ListParagraph"/>
        <w:numPr>
          <w:ilvl w:val="0"/>
          <w:numId w:val="6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3E372CD5" w14:textId="0C4CDDA3" w:rsidR="00E002D0" w:rsidRDefault="00D57EE8" w:rsidP="00E002D0">
      <w:pPr>
        <w:spacing w:after="120"/>
      </w:pPr>
      <w:r w:rsidRPr="00EC41C1">
        <w:rPr>
          <w:noProof/>
        </w:rPr>
        <w:drawing>
          <wp:inline distT="0" distB="0" distL="0" distR="0" wp14:anchorId="4969364F" wp14:editId="64555A73">
            <wp:extent cx="1748413" cy="1081255"/>
            <wp:effectExtent l="0" t="0" r="444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843181" cy="1139861"/>
                    </a:xfrm>
                    <a:prstGeom prst="rect">
                      <a:avLst/>
                    </a:prstGeom>
                  </pic:spPr>
                </pic:pic>
              </a:graphicData>
            </a:graphic>
          </wp:inline>
        </w:drawing>
      </w:r>
      <w:r w:rsidR="00E002D0">
        <w:t xml:space="preserve">Skyline is operating in proteomics mode which is displayed by the protein icon </w:t>
      </w:r>
      <w:r w:rsidR="00E002D0">
        <w:rPr>
          <w:noProof/>
        </w:rPr>
        <w:drawing>
          <wp:inline distT="0" distB="0" distL="0" distR="0" wp14:anchorId="65BFBB5F" wp14:editId="07841D1B">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rsidR="00E002D0">
        <w:t xml:space="preserve"> in the upper right-hand corner of the Skyline window.</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0DF58671"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MRMer was an early predecessor to Skyline for viewing and integrating MRM chromatograms, and the data </w:t>
      </w:r>
      <w:r w:rsidR="00E002D0">
        <w:t>set was</w:t>
      </w:r>
      <w:r>
        <w:t xml:space="preserve"> originally downloaded from its web page in 2008.  </w:t>
      </w:r>
      <w:r w:rsidR="005C2F8F">
        <w:t xml:space="preserve">In the </w:t>
      </w:r>
      <w:r>
        <w:t>MRMer data set</w:t>
      </w:r>
      <w:r w:rsidR="005C2F8F">
        <w:t xml:space="preserve">, all of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fairly easy to give Skyline some </w:t>
      </w:r>
      <w:r w:rsidR="008424A2">
        <w:t>very</w:t>
      </w:r>
      <w:r w:rsidR="005C2F8F">
        <w:t xml:space="preserve"> useful information about the peptides </w:t>
      </w:r>
      <w:r w:rsidR="00CB45EE">
        <w:t xml:space="preserve">monitored </w:t>
      </w:r>
      <w:r w:rsidR="005C2F8F">
        <w:t xml:space="preserve">in this experiment by specifying a spectral library and a background proteome.  How to create your own spectral libraries and </w:t>
      </w:r>
      <w:r w:rsidR="005C2F8F">
        <w:lastRenderedPageBreak/>
        <w:t>background proteome fil</w:t>
      </w:r>
      <w:r w:rsidR="0002022A">
        <w:t xml:space="preserve">es is covered in detail in the </w:t>
      </w:r>
      <w:hyperlink r:id="rId12" w:history="1">
        <w:r w:rsidR="00367809" w:rsidRPr="00367809">
          <w:rPr>
            <w:rStyle w:val="Hyperlink"/>
          </w:rPr>
          <w:t>Targeted Method Editing</w:t>
        </w:r>
      </w:hyperlink>
      <w:r w:rsidR="005C2F8F">
        <w:t xml:space="preserve"> tutorial.</w:t>
      </w:r>
      <w:r w:rsidR="008424A2">
        <w:t xml:space="preserve">  Here you will use existing files which have been reduced to the minimum information necessary to complete this tutorial, in the interest of keeping the ZIP file download </w:t>
      </w:r>
      <w:r w:rsidR="002E12C5">
        <w:t>as fast as possible</w:t>
      </w:r>
      <w:r w:rsidR="008424A2">
        <w:t>.</w:t>
      </w:r>
    </w:p>
    <w:p w14:paraId="75946EEE" w14:textId="77777777" w:rsidR="008424A2" w:rsidRDefault="00DE4445" w:rsidP="0087616D">
      <w:r>
        <w:t>To set up the spectral library for the MRMer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r>
        <w:t>Yeast_mini</w:t>
      </w:r>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Navigate to the MRMer subfolder under the ExistingQuant folder created earlier.</w:t>
      </w:r>
    </w:p>
    <w:p w14:paraId="70A78F80" w14:textId="1287C0FD" w:rsidR="00DE4445" w:rsidRDefault="00DE4445" w:rsidP="00BA737C">
      <w:pPr>
        <w:pStyle w:val="ListParagraph"/>
        <w:numPr>
          <w:ilvl w:val="0"/>
          <w:numId w:val="2"/>
        </w:numPr>
      </w:pPr>
      <w:r>
        <w:t xml:space="preserve">Select the file </w:t>
      </w:r>
      <w:r w:rsidR="009E2CCF">
        <w:t>“</w:t>
      </w:r>
      <w:r w:rsidRPr="009E2CCF">
        <w:t>Yeast_MRMer_mini.blib</w:t>
      </w:r>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r w:rsidRPr="00CE52E0">
        <w:t>Yeast_mini</w:t>
      </w:r>
      <w:r w:rsidR="00CE52E0">
        <w:t>”</w:t>
      </w:r>
      <w:r>
        <w:t xml:space="preserve"> library </w:t>
      </w:r>
      <w:r w:rsidR="00F95A78">
        <w:t xml:space="preserve">appears </w:t>
      </w:r>
      <w:r>
        <w:t xml:space="preserve">in the </w:t>
      </w:r>
      <w:r>
        <w:rPr>
          <w:b/>
        </w:rPr>
        <w:t>Libraries</w:t>
      </w:r>
      <w:r>
        <w:t xml:space="preserve"> list.</w:t>
      </w:r>
    </w:p>
    <w:p w14:paraId="77DBB012" w14:textId="77777777" w:rsidR="00DE4445" w:rsidRDefault="00DE4445" w:rsidP="00854570">
      <w:pPr>
        <w:keepNext/>
      </w:pPr>
      <w:r>
        <w:lastRenderedPageBreak/>
        <w:t xml:space="preserve">The </w:t>
      </w:r>
      <w:r>
        <w:rPr>
          <w:b/>
        </w:rPr>
        <w:t>Peptide Settings</w:t>
      </w:r>
      <w:r>
        <w:t xml:space="preserve"> form should now look something like:</w:t>
      </w:r>
    </w:p>
    <w:p w14:paraId="41FE9029" w14:textId="252CAB74" w:rsidR="002A1CC0" w:rsidRDefault="00FE42A6" w:rsidP="00DE4445">
      <w:r>
        <w:rPr>
          <w:noProof/>
        </w:rPr>
        <w:drawing>
          <wp:inline distT="0" distB="0" distL="0" distR="0" wp14:anchorId="3DBA4C38" wp14:editId="2F0ADA56">
            <wp:extent cx="3780952" cy="51904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0952" cy="5190476"/>
                    </a:xfrm>
                    <a:prstGeom prst="rect">
                      <a:avLst/>
                    </a:prstGeom>
                  </pic:spPr>
                </pic:pic>
              </a:graphicData>
            </a:graphic>
          </wp:inline>
        </w:drawing>
      </w:r>
    </w:p>
    <w:p w14:paraId="5DED44D7" w14:textId="77777777" w:rsidR="002A1CC0" w:rsidRDefault="002A1CC0" w:rsidP="00DE4445">
      <w:r>
        <w:t>To set up the background proteome for the MRMer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08CFFF2A" w:rsidR="002A1CC0" w:rsidRDefault="002A1CC0" w:rsidP="00BA737C">
      <w:pPr>
        <w:pStyle w:val="ListParagraph"/>
        <w:numPr>
          <w:ilvl w:val="0"/>
          <w:numId w:val="1"/>
        </w:numPr>
      </w:pPr>
      <w:r>
        <w:t xml:space="preserve">From the </w:t>
      </w:r>
      <w:r w:rsidRPr="004A15EA">
        <w:rPr>
          <w:b/>
        </w:rPr>
        <w:t>Background proteome</w:t>
      </w:r>
      <w:r w:rsidR="002E12C5">
        <w:t xml:space="preserve"> dropdown </w:t>
      </w:r>
      <w:r>
        <w:t xml:space="preserve">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r>
        <w:t>Yeast_mini</w:t>
      </w:r>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Navigate to the MRMer subfolder under the ExistingQuant folder created earlier.</w:t>
      </w:r>
    </w:p>
    <w:p w14:paraId="6C3DB46B" w14:textId="4B658FCB" w:rsidR="002A1CC0" w:rsidRDefault="002A1CC0" w:rsidP="00BA737C">
      <w:pPr>
        <w:pStyle w:val="ListParagraph"/>
        <w:numPr>
          <w:ilvl w:val="0"/>
          <w:numId w:val="1"/>
        </w:numPr>
      </w:pPr>
      <w:r>
        <w:t xml:space="preserve">Select the file </w:t>
      </w:r>
      <w:r w:rsidR="009E2CCF">
        <w:t>“</w:t>
      </w:r>
      <w:r w:rsidRPr="009E2CCF">
        <w:t>Yeast_MRMer_mini.protdb</w:t>
      </w:r>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2E7CA901" w:rsidR="002A1CC0" w:rsidRDefault="002A1CC0" w:rsidP="00854570">
      <w:pPr>
        <w:keepNext/>
      </w:pPr>
      <w:r>
        <w:lastRenderedPageBreak/>
        <w:t xml:space="preserve">The </w:t>
      </w:r>
      <w:r w:rsidRPr="002A1CC0">
        <w:rPr>
          <w:b/>
        </w:rPr>
        <w:t>Peptide Settings</w:t>
      </w:r>
      <w:r>
        <w:t xml:space="preserve"> form should now look something like</w:t>
      </w:r>
      <w:r w:rsidR="002E12C5">
        <w:t xml:space="preserve"> this</w:t>
      </w:r>
      <w:r>
        <w:t>:</w:t>
      </w:r>
    </w:p>
    <w:p w14:paraId="51C9DC5B" w14:textId="596EF695" w:rsidR="002A1CC0" w:rsidRDefault="00FE42A6" w:rsidP="002A1CC0">
      <w:r>
        <w:rPr>
          <w:noProof/>
        </w:rPr>
        <w:drawing>
          <wp:inline distT="0" distB="0" distL="0" distR="0" wp14:anchorId="10F69DA7" wp14:editId="600ADC3E">
            <wp:extent cx="3780952" cy="51904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0952" cy="5190476"/>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MRMer experiment into the current document, you will need to define the isotope modifications for the peptides it contains.  The MRMer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MRMer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0FD6FAF0" w:rsidR="001374B8" w:rsidRDefault="002E12C5" w:rsidP="001818D8">
      <w:pPr>
        <w:pStyle w:val="ListParagraph"/>
        <w:numPr>
          <w:ilvl w:val="0"/>
          <w:numId w:val="3"/>
        </w:numPr>
      </w:pPr>
      <w:r>
        <w:t>I</w:t>
      </w:r>
      <w:r w:rsidR="001374B8">
        <w:t xml:space="preserve">n the </w:t>
      </w:r>
      <w:r w:rsidR="001374B8">
        <w:rPr>
          <w:b/>
        </w:rPr>
        <w:t>Name</w:t>
      </w:r>
      <w:r w:rsidR="001374B8">
        <w:t xml:space="preserve"> field of the </w:t>
      </w:r>
      <w:r w:rsidR="001374B8">
        <w:rPr>
          <w:b/>
        </w:rPr>
        <w:t>Edit Isotope Modification</w:t>
      </w:r>
      <w:r w:rsidR="001374B8">
        <w:t xml:space="preserve"> form</w:t>
      </w:r>
      <w:r>
        <w:t>, enter “</w:t>
      </w:r>
      <w:r w:rsidRPr="001818D8">
        <w:t>Label:13C(6)15N(2) (C-term K)</w:t>
      </w:r>
      <w:r>
        <w:t>”</w:t>
      </w:r>
      <w:r w:rsidR="001374B8">
        <w:t>.</w:t>
      </w:r>
    </w:p>
    <w:p w14:paraId="7389D316" w14:textId="77777777" w:rsidR="00B51FBA" w:rsidRDefault="00B51FBA" w:rsidP="00F50EB5"/>
    <w:p w14:paraId="0973F90B" w14:textId="438FAF40" w:rsidR="001374B8" w:rsidRDefault="002E12C5" w:rsidP="00BA737C">
      <w:pPr>
        <w:pStyle w:val="ListParagraph"/>
        <w:numPr>
          <w:ilvl w:val="0"/>
          <w:numId w:val="3"/>
        </w:numPr>
      </w:pPr>
      <w:r>
        <w:t>From</w:t>
      </w:r>
      <w:r w:rsidR="001374B8">
        <w:t xml:space="preserve"> the </w:t>
      </w:r>
      <w:r w:rsidR="001374B8">
        <w:rPr>
          <w:b/>
        </w:rPr>
        <w:t>Amino Acid</w:t>
      </w:r>
      <w:r w:rsidR="001374B8">
        <w:t xml:space="preserve"> </w:t>
      </w:r>
      <w:r w:rsidR="00255C04">
        <w:t>dropdown list</w:t>
      </w:r>
      <w:r>
        <w:t>, choose “</w:t>
      </w:r>
      <w:r w:rsidRPr="009E2CCF">
        <w:t>K</w:t>
      </w:r>
      <w:r>
        <w:t>”</w:t>
      </w:r>
      <w:r w:rsidR="001374B8">
        <w:t>.</w:t>
      </w:r>
    </w:p>
    <w:p w14:paraId="4125CCD3" w14:textId="6DCC3AB7" w:rsidR="001374B8" w:rsidRDefault="002E12C5" w:rsidP="00BA737C">
      <w:pPr>
        <w:pStyle w:val="ListParagraph"/>
        <w:numPr>
          <w:ilvl w:val="0"/>
          <w:numId w:val="3"/>
        </w:numPr>
      </w:pPr>
      <w:r>
        <w:t>F</w:t>
      </w:r>
      <w:r w:rsidR="001374B8">
        <w:t xml:space="preserve">rom the </w:t>
      </w:r>
      <w:r w:rsidR="001374B8">
        <w:rPr>
          <w:b/>
        </w:rPr>
        <w:t>Terminus</w:t>
      </w:r>
      <w:r w:rsidR="001374B8">
        <w:t xml:space="preserve"> dropdown list</w:t>
      </w:r>
      <w:r>
        <w:t>, choose “</w:t>
      </w:r>
      <w:r w:rsidRPr="009E2CCF">
        <w:t>C</w:t>
      </w:r>
      <w:r>
        <w:t>”</w:t>
      </w:r>
      <w:r w:rsidR="001374B8">
        <w: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20CECE5E"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3664E781" w14:textId="106C409D" w:rsidR="001818D8" w:rsidRDefault="00FE42A6" w:rsidP="001374B8">
      <w:r>
        <w:rPr>
          <w:noProof/>
        </w:rPr>
        <w:drawing>
          <wp:inline distT="0" distB="0" distL="0" distR="0" wp14:anchorId="23F79410" wp14:editId="6BF7F929">
            <wp:extent cx="3380952" cy="3295238"/>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0952" cy="3295238"/>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438CBFE4" w:rsidR="00D20C46" w:rsidRDefault="00F4379C" w:rsidP="001818D8">
      <w:pPr>
        <w:pStyle w:val="ListParagraph"/>
        <w:numPr>
          <w:ilvl w:val="0"/>
          <w:numId w:val="4"/>
        </w:numPr>
      </w:pPr>
      <w:r>
        <w:t>F</w:t>
      </w:r>
      <w:r w:rsidR="005F54BF">
        <w:t>rom the</w:t>
      </w:r>
      <w:r w:rsidR="00D20C46">
        <w:t xml:space="preserve"> </w:t>
      </w:r>
      <w:r w:rsidR="00D20C46">
        <w:rPr>
          <w:b/>
        </w:rPr>
        <w:t>Name</w:t>
      </w:r>
      <w:r w:rsidR="00D20C46">
        <w:t xml:space="preserve"> </w:t>
      </w:r>
      <w:r w:rsidR="005F54BF">
        <w:t>drop</w:t>
      </w:r>
      <w:r w:rsidR="00A97EC8">
        <w:t>down</w:t>
      </w:r>
      <w:r w:rsidR="005F54BF">
        <w:t xml:space="preserve"> list</w:t>
      </w:r>
      <w:r w:rsidR="00D20C46">
        <w:t xml:space="preserve"> of the </w:t>
      </w:r>
      <w:r w:rsidR="00D20C46">
        <w:rPr>
          <w:b/>
        </w:rPr>
        <w:t>Edit Isotope Modification</w:t>
      </w:r>
      <w:r w:rsidR="00D20C46">
        <w:t xml:space="preserve"> form</w:t>
      </w:r>
      <w:r>
        <w:t>, choose “</w:t>
      </w:r>
      <w:r w:rsidRPr="009E2CCF">
        <w:t>Label:13C(6)15N(4) (C-term R)</w:t>
      </w:r>
      <w:r>
        <w:t>”</w:t>
      </w:r>
      <w:r w:rsidR="00D20C46">
        <w:t>.</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09AA5876" w:rsidR="001374B8" w:rsidRDefault="001374B8" w:rsidP="00854570">
      <w:pPr>
        <w:keepNext/>
      </w:pPr>
      <w:r>
        <w:lastRenderedPageBreak/>
        <w:t xml:space="preserve">The </w:t>
      </w:r>
      <w:r>
        <w:rPr>
          <w:b/>
        </w:rPr>
        <w:t>Edit Isotope Modification</w:t>
      </w:r>
      <w:r>
        <w:t xml:space="preserve"> form should now look like</w:t>
      </w:r>
      <w:r w:rsidR="00F4379C">
        <w:t xml:space="preserve"> this</w:t>
      </w:r>
      <w:r>
        <w:t>:</w:t>
      </w:r>
    </w:p>
    <w:p w14:paraId="063B6B4D" w14:textId="59E0835B" w:rsidR="00C5666B" w:rsidRDefault="00FE42A6" w:rsidP="00D20C46">
      <w:r>
        <w:rPr>
          <w:noProof/>
        </w:rPr>
        <w:drawing>
          <wp:inline distT="0" distB="0" distL="0" distR="0" wp14:anchorId="151C3146" wp14:editId="759AFD87">
            <wp:extent cx="3380952" cy="3295238"/>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0952" cy="3295238"/>
                    </a:xfrm>
                    <a:prstGeom prst="rect">
                      <a:avLst/>
                    </a:prstGeom>
                  </pic:spPr>
                </pic:pic>
              </a:graphicData>
            </a:graphic>
          </wp:inline>
        </w:drawing>
      </w:r>
    </w:p>
    <w:p w14:paraId="30902F55" w14:textId="14B9DA8A" w:rsidR="00743DC8" w:rsidRPr="001374B8" w:rsidRDefault="00743DC8" w:rsidP="00D20C46">
      <w:r>
        <w:t>Skyline automatically calculates both the monoisotopic and average masses, approximately 8 Daltons for Lysine (K) and 10 Daltons for Arg</w:t>
      </w:r>
      <w:r w:rsidR="008F1452">
        <w:t>inine (R</w:t>
      </w:r>
      <w:r w:rsidR="00BD076E">
        <w:t>) that</w:t>
      </w:r>
      <w:r>
        <w:t xml:space="preserve"> will result from using 13C and 15N in these amino acid residues</w:t>
      </w:r>
      <w:r w:rsidR="008F1452">
        <w:t>.</w:t>
      </w:r>
    </w:p>
    <w:p w14:paraId="267498DC" w14:textId="77777777" w:rsidR="00DE4445" w:rsidRDefault="008F1452" w:rsidP="00DE4445">
      <w:r>
        <w:t>To finish preparing to insert the transition list from the MRMer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0220EA0B" w:rsidR="00EC1095" w:rsidRDefault="00EC1095" w:rsidP="001818D8">
      <w:pPr>
        <w:pStyle w:val="ListParagraph"/>
        <w:numPr>
          <w:ilvl w:val="0"/>
          <w:numId w:val="5"/>
        </w:numPr>
      </w:pPr>
      <w:r>
        <w:t xml:space="preserve">Check the check boxes in the </w:t>
      </w:r>
      <w:r>
        <w:rPr>
          <w:b/>
        </w:rPr>
        <w:t xml:space="preserve">Isotope modifications </w:t>
      </w:r>
      <w:r>
        <w:t xml:space="preserve">list for the </w:t>
      </w:r>
      <w:r w:rsidR="00BD076E">
        <w:t>“</w:t>
      </w:r>
      <w:r w:rsidR="001818D8" w:rsidRPr="009E2CCF">
        <w:t>Label:13C(6)15N(2) (C-term K)</w:t>
      </w:r>
      <w:r w:rsidR="009E2CCF">
        <w:t>”</w:t>
      </w:r>
      <w:r w:rsidR="00417209">
        <w:t xml:space="preserve"> </w:t>
      </w:r>
      <w:r>
        <w:t xml:space="preserve">and </w:t>
      </w:r>
      <w:r w:rsidR="00BD076E">
        <w:rPr>
          <w:b/>
          <w:bCs/>
        </w:rPr>
        <w:t>“</w:t>
      </w:r>
      <w:r w:rsidR="001818D8" w:rsidRPr="009E2CCF">
        <w:t>Label:13C(6)15N(4) (C-term R)</w:t>
      </w:r>
      <w:r w:rsidR="009E2CCF">
        <w:rPr>
          <w:b/>
          <w:bCs/>
        </w:rPr>
        <w:t>”</w:t>
      </w:r>
      <w:r w:rsidR="00A97EC8">
        <w:t xml:space="preserve"> </w:t>
      </w:r>
      <w:r>
        <w:t>modifications you just created.</w:t>
      </w:r>
    </w:p>
    <w:p w14:paraId="757E9BF7" w14:textId="286F98E6" w:rsidR="00F13DA4" w:rsidRDefault="00F13DA4" w:rsidP="00BA737C">
      <w:pPr>
        <w:pStyle w:val="ListParagraph"/>
        <w:numPr>
          <w:ilvl w:val="0"/>
          <w:numId w:val="5"/>
        </w:numPr>
      </w:pPr>
      <w:r>
        <w:t xml:space="preserve">Also make sure the checkbox in the </w:t>
      </w:r>
      <w:r>
        <w:rPr>
          <w:b/>
        </w:rPr>
        <w:t>Structural modifications</w:t>
      </w:r>
      <w:r>
        <w:t xml:space="preserve"> list for </w:t>
      </w:r>
      <w:r w:rsidR="00BD076E">
        <w:t>“</w:t>
      </w:r>
      <w:r w:rsidRPr="009E2CCF">
        <w:t xml:space="preserve">Carbamidomethyl </w:t>
      </w:r>
      <w:r w:rsidR="00565011" w:rsidRPr="009E2CCF">
        <w:t>(C)</w:t>
      </w:r>
      <w:r w:rsidR="00B96FBF">
        <w:t>”</w:t>
      </w:r>
      <w:r w:rsidR="00565011">
        <w:t xml:space="preserve"> </w:t>
      </w:r>
      <w:r>
        <w:t xml:space="preserve">is checked, as it </w:t>
      </w:r>
      <w:r w:rsidR="002756B9">
        <w:t>should</w:t>
      </w:r>
      <w:r>
        <w:t xml:space="preserve"> be </w:t>
      </w:r>
      <w:r w:rsidR="002756B9">
        <w:t>because you chose the default settings</w:t>
      </w:r>
      <w:r w:rsidR="00610858">
        <w:t>.</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3D673C0D" w:rsidR="00EC1095" w:rsidRDefault="00084C30" w:rsidP="00EC1095">
      <w:r>
        <w:t xml:space="preserve">You should see an empty spectrum chart appear </w:t>
      </w:r>
      <w:r w:rsidR="002756B9">
        <w:t>on the right side of the Skyline Window</w:t>
      </w:r>
      <w:r w:rsidR="00823767">
        <w:t>.  You are now</w:t>
      </w:r>
      <w:r>
        <w:t xml:space="preserve"> ready to insert the MRMer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0B6ABF8E" w:rsidR="00084C30" w:rsidRDefault="00084C30" w:rsidP="00BA737C">
      <w:pPr>
        <w:pStyle w:val="ListParagraph"/>
        <w:numPr>
          <w:ilvl w:val="0"/>
          <w:numId w:val="6"/>
        </w:numPr>
      </w:pPr>
      <w:r>
        <w:t xml:space="preserve">Insert into the form displayed by clicking </w:t>
      </w:r>
      <w:r w:rsidR="00666077">
        <w:t>the</w:t>
      </w:r>
      <w:r w:rsidR="00666077">
        <w:rPr>
          <w:b/>
          <w:bCs/>
        </w:rPr>
        <w:t xml:space="preserve"> Edit </w:t>
      </w:r>
      <w:r w:rsidR="00666077">
        <w:t>menu</w:t>
      </w:r>
      <w:r w:rsidR="002756B9">
        <w:t xml:space="preserve">, </w:t>
      </w:r>
      <w:r w:rsidR="002756B9">
        <w:rPr>
          <w:b/>
        </w:rPr>
        <w:t>Insert</w:t>
      </w:r>
      <w:r w:rsidR="002756B9">
        <w:t>,</w:t>
      </w:r>
      <w:r w:rsidR="00666077">
        <w:t xml:space="preserve"> and then </w:t>
      </w:r>
      <w:r>
        <w:rPr>
          <w:b/>
        </w:rPr>
        <w:t>Transition List</w:t>
      </w:r>
      <w:r>
        <w:t>.</w:t>
      </w:r>
    </w:p>
    <w:p w14:paraId="410BC3D1" w14:textId="3EF3FA46" w:rsidR="00084C30" w:rsidRDefault="00084C30" w:rsidP="00BA737C">
      <w:pPr>
        <w:pStyle w:val="ListParagraph"/>
        <w:numPr>
          <w:ilvl w:val="0"/>
          <w:numId w:val="6"/>
        </w:numPr>
      </w:pPr>
      <w:r>
        <w:t xml:space="preserve">Insert directly into the document by </w:t>
      </w:r>
      <w:r w:rsidR="002756B9">
        <w:t>clicking</w:t>
      </w:r>
      <w:r w:rsidR="00666077">
        <w:t xml:space="preserve"> the </w:t>
      </w:r>
      <w:r>
        <w:rPr>
          <w:b/>
        </w:rPr>
        <w:t>Edit</w:t>
      </w:r>
      <w:r>
        <w:t xml:space="preserve"> </w:t>
      </w:r>
      <w:r w:rsidR="00666077">
        <w:t>menu</w:t>
      </w:r>
      <w:r w:rsidR="002756B9">
        <w:t>,</w:t>
      </w:r>
      <w:r w:rsidR="00666077">
        <w:t xml:space="preserve"> and </w:t>
      </w:r>
      <w:r w:rsidR="002756B9">
        <w:t>then</w:t>
      </w:r>
      <w:r w:rsidR="00666077">
        <w:t xml:space="preserve"> </w:t>
      </w:r>
      <w:r>
        <w:rPr>
          <w:b/>
        </w:rPr>
        <w:t>Paste</w:t>
      </w:r>
      <w:r w:rsidR="002756B9">
        <w:t xml:space="preserve"> (Ctrl-V)</w:t>
      </w:r>
      <w:r>
        <w:t>.</w:t>
      </w:r>
    </w:p>
    <w:p w14:paraId="7B63FD4B" w14:textId="77777777" w:rsidR="00084C30" w:rsidRDefault="00637BDF" w:rsidP="00084C30">
      <w:r>
        <w:lastRenderedPageBreak/>
        <w:t>For the MRMer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MRMer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MRMer subfolder under the ExistingQuant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MRMer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274B38F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056D3FEE" w14:textId="77777777" w:rsidR="000C22CD" w:rsidRDefault="000C22CD" w:rsidP="000C22CD">
      <w:pPr>
        <w:keepNext/>
      </w:pPr>
      <w:r>
        <w:t xml:space="preserve">The </w:t>
      </w:r>
      <w:r w:rsidRPr="001076CB">
        <w:rPr>
          <w:b/>
        </w:rPr>
        <w:t>Insert Transition List</w:t>
      </w:r>
      <w:r>
        <w:t xml:space="preserve"> form appears:</w:t>
      </w:r>
    </w:p>
    <w:p w14:paraId="4B3A3D6A" w14:textId="4840382E" w:rsidR="000C22CD" w:rsidRDefault="00ED2689" w:rsidP="000C22CD">
      <w:r>
        <w:rPr>
          <w:noProof/>
        </w:rPr>
        <w:drawing>
          <wp:inline distT="0" distB="0" distL="0" distR="0" wp14:anchorId="62B807F0" wp14:editId="49156A1D">
            <wp:extent cx="5580952" cy="2790476"/>
            <wp:effectExtent l="0" t="0" r="1270" b="0"/>
            <wp:docPr id="8" name="Picture 8" descr="Graphical user interface, text, application, Word,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Word, email&#10;&#10;Description automatically generated"/>
                    <pic:cNvPicPr/>
                  </pic:nvPicPr>
                  <pic:blipFill>
                    <a:blip r:embed="rId17"/>
                    <a:stretch>
                      <a:fillRect/>
                    </a:stretch>
                  </pic:blipFill>
                  <pic:spPr>
                    <a:xfrm>
                      <a:off x="0" y="0"/>
                      <a:ext cx="5580952" cy="2790476"/>
                    </a:xfrm>
                    <a:prstGeom prst="rect">
                      <a:avLst/>
                    </a:prstGeom>
                  </pic:spPr>
                </pic:pic>
              </a:graphicData>
            </a:graphic>
          </wp:inline>
        </w:drawing>
      </w:r>
    </w:p>
    <w:p w14:paraId="1452EEF1" w14:textId="77777777" w:rsidR="000C22CD" w:rsidRDefault="000C22CD" w:rsidP="000C22CD">
      <w:pPr>
        <w:pStyle w:val="ListParagraph"/>
        <w:numPr>
          <w:ilvl w:val="0"/>
          <w:numId w:val="62"/>
        </w:numPr>
      </w:pPr>
      <w:r>
        <w:t>Press Ctrl-V to paste the copied cells into the</w:t>
      </w:r>
      <w:r w:rsidRPr="005034AF">
        <w:rPr>
          <w:b/>
        </w:rPr>
        <w:t xml:space="preserve"> Insert Transition List </w:t>
      </w:r>
      <w:r>
        <w:t>form.</w:t>
      </w:r>
    </w:p>
    <w:p w14:paraId="4CA54873" w14:textId="77777777" w:rsidR="000C22CD" w:rsidRDefault="000C22CD" w:rsidP="000C22CD">
      <w:pPr>
        <w:keepNext/>
      </w:pPr>
      <w:r>
        <w:lastRenderedPageBreak/>
        <w:t xml:space="preserve">This will bring up the </w:t>
      </w:r>
      <w:r>
        <w:rPr>
          <w:b/>
        </w:rPr>
        <w:t>Identify Columns</w:t>
      </w:r>
      <w:r>
        <w:t xml:space="preserve"> form, which should look something like this:</w:t>
      </w:r>
    </w:p>
    <w:p w14:paraId="7BD946C1" w14:textId="5523F12C" w:rsidR="000C22CD" w:rsidRDefault="00ED2689" w:rsidP="000C22CD">
      <w:r>
        <w:rPr>
          <w:noProof/>
        </w:rPr>
        <w:drawing>
          <wp:inline distT="0" distB="0" distL="0" distR="0" wp14:anchorId="5EE819B9" wp14:editId="1144920C">
            <wp:extent cx="5943600" cy="3256280"/>
            <wp:effectExtent l="0" t="0" r="0" b="127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8"/>
                    <a:stretch>
                      <a:fillRect/>
                    </a:stretch>
                  </pic:blipFill>
                  <pic:spPr>
                    <a:xfrm>
                      <a:off x="0" y="0"/>
                      <a:ext cx="5943600" cy="3256280"/>
                    </a:xfrm>
                    <a:prstGeom prst="rect">
                      <a:avLst/>
                    </a:prstGeom>
                  </pic:spPr>
                </pic:pic>
              </a:graphicData>
            </a:graphic>
          </wp:inline>
        </w:drawing>
      </w:r>
    </w:p>
    <w:p w14:paraId="597C584B" w14:textId="77777777" w:rsidR="000C22CD" w:rsidRDefault="000C22CD" w:rsidP="000C22CD">
      <w:pPr>
        <w:pStyle w:val="ListParagraph"/>
        <w:numPr>
          <w:ilvl w:val="0"/>
          <w:numId w:val="62"/>
        </w:numPr>
      </w:pPr>
      <w:r>
        <w:t xml:space="preserve">Make sure the </w:t>
      </w:r>
      <w:r w:rsidRPr="005034AF">
        <w:rPr>
          <w:b/>
        </w:rPr>
        <w:t>Associate Proteins</w:t>
      </w:r>
      <w:r>
        <w:t xml:space="preserve"> checkbox is ticked.</w:t>
      </w:r>
    </w:p>
    <w:p w14:paraId="12540A98" w14:textId="77777777" w:rsidR="000C22CD" w:rsidRDefault="000C22CD" w:rsidP="000C22CD">
      <w:r>
        <w:t>This tells Skyline to create the Protein Name column by matching the peptide sequences to proteins found in the background proteome file.</w:t>
      </w:r>
    </w:p>
    <w:p w14:paraId="3D27186D" w14:textId="77777777" w:rsidR="000C22CD" w:rsidRDefault="000C22CD" w:rsidP="000C22CD">
      <w:r>
        <w:t xml:space="preserve">Note that even though the data you copied did not have column headers, Skyline was able to infer the identities of the peptide sequence, precursor </w:t>
      </w:r>
      <w:r w:rsidRPr="00F404FF">
        <w:rPr>
          <w:i/>
        </w:rPr>
        <w:t>m/z</w:t>
      </w:r>
      <w:r>
        <w:t xml:space="preserve"> and product </w:t>
      </w:r>
      <w:r w:rsidRPr="00F404FF">
        <w:rPr>
          <w:i/>
        </w:rPr>
        <w:t>m/z</w:t>
      </w:r>
      <w:r>
        <w:t xml:space="preserve"> columns. If you wanted to change those column identifications for some reason, each column has a drop-down list provided for that purpose.</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54DA631" w:rsidR="00002B5E" w:rsidRDefault="000B1E00" w:rsidP="000B1E00">
      <w:pPr>
        <w:pStyle w:val="ListParagraph"/>
        <w:numPr>
          <w:ilvl w:val="0"/>
          <w:numId w:val="53"/>
        </w:numPr>
      </w:pPr>
      <w:r>
        <w:t>C</w:t>
      </w:r>
      <w:r w:rsidR="00002B5E">
        <w:t xml:space="preserve">lick the </w:t>
      </w:r>
      <w:r w:rsidR="004D15A0">
        <w:rPr>
          <w:b/>
        </w:rPr>
        <w:t>OK</w:t>
      </w:r>
      <w:r w:rsidR="00002B5E">
        <w:t xml:space="preserve"> button.</w:t>
      </w:r>
    </w:p>
    <w:p w14:paraId="4AC8AC4C" w14:textId="6CB7DACA" w:rsidR="00654B89" w:rsidRDefault="00654B89" w:rsidP="000B1E00">
      <w:pPr>
        <w:pStyle w:val="ListParagraph"/>
        <w:numPr>
          <w:ilvl w:val="0"/>
          <w:numId w:val="53"/>
        </w:numPr>
      </w:pPr>
      <w:r>
        <w:t>Press the Home key to scroll to the top of the new list of targets.</w:t>
      </w:r>
    </w:p>
    <w:p w14:paraId="64231443" w14:textId="77777777" w:rsidR="00002B5E" w:rsidRDefault="00002B5E" w:rsidP="00002B5E">
      <w:r>
        <w:t xml:space="preserve">The main Skyline window should show a number of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4A8DBCB3" w:rsidR="002D72C5" w:rsidRDefault="00FE42A6" w:rsidP="00002B5E">
      <w:r>
        <w:rPr>
          <w:noProof/>
        </w:rPr>
        <w:lastRenderedPageBreak/>
        <w:drawing>
          <wp:inline distT="0" distB="0" distL="0" distR="0" wp14:anchorId="3A8CF845" wp14:editId="4B4612FD">
            <wp:extent cx="5943600" cy="2933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370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296 tran</w:t>
      </w:r>
      <w:r w:rsidR="00B96FBF">
        <w:t>”</w:t>
      </w:r>
      <w:r w:rsidRPr="00692695">
        <w:t>,</w:t>
      </w:r>
      <w:r>
        <w:t xml:space="preserve"> confirming that all 296 transitions from the MRMer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8D54D42" w:rsidR="007835DB" w:rsidRDefault="007835DB" w:rsidP="00BA737C">
      <w:pPr>
        <w:pStyle w:val="ListParagraph"/>
        <w:numPr>
          <w:ilvl w:val="0"/>
          <w:numId w:val="8"/>
        </w:numPr>
      </w:pPr>
      <w:r>
        <w:t xml:space="preserve">On the </w:t>
      </w:r>
      <w:r>
        <w:rPr>
          <w:b/>
        </w:rPr>
        <w:t>Edit</w:t>
      </w:r>
      <w:r>
        <w:t xml:space="preserve"> menu, choose </w:t>
      </w:r>
      <w:r>
        <w:rPr>
          <w:b/>
        </w:rPr>
        <w:t>Expand All</w:t>
      </w:r>
      <w:r w:rsidR="002756B9">
        <w:t>,</w:t>
      </w:r>
      <w:r>
        <w:t xml:space="preserve"> and click </w:t>
      </w:r>
      <w:r>
        <w:rPr>
          <w:b/>
        </w:rPr>
        <w:t>Precursors</w:t>
      </w:r>
      <w:r>
        <w:t>.</w:t>
      </w:r>
    </w:p>
    <w:p w14:paraId="4DB386AD" w14:textId="250E38C8" w:rsidR="00DD2DE4" w:rsidRDefault="00DD2DE4" w:rsidP="002756B9">
      <w:r>
        <w:t>Note</w:t>
      </w:r>
      <w:r w:rsidR="00CB362E">
        <w:t>:</w:t>
      </w:r>
      <w:r w:rsidR="00DC7CE3">
        <w:t xml:space="preserve"> T</w:t>
      </w:r>
      <w:r>
        <w:t xml:space="preserve">o see </w:t>
      </w:r>
      <w:r w:rsidR="002756B9">
        <w:t>more</w:t>
      </w:r>
      <w:r>
        <w:t xml:space="preserve"> of the </w:t>
      </w:r>
      <w:r w:rsidRPr="00FA1036">
        <w:rPr>
          <w:b/>
          <w:bCs/>
        </w:rPr>
        <w:t xml:space="preserve">Library Match </w:t>
      </w:r>
      <w:r w:rsidR="002756B9">
        <w:t>graph</w:t>
      </w:r>
      <w:r>
        <w:t xml:space="preserve">: </w:t>
      </w:r>
    </w:p>
    <w:p w14:paraId="24ED8A3A" w14:textId="38938F4A" w:rsidR="00692695" w:rsidRDefault="00DD2DE4" w:rsidP="00DD2DE4">
      <w:pPr>
        <w:pStyle w:val="ListParagraph"/>
        <w:numPr>
          <w:ilvl w:val="0"/>
          <w:numId w:val="8"/>
        </w:numPr>
      </w:pPr>
      <w:r>
        <w:t xml:space="preserve">Click and drag </w:t>
      </w:r>
      <w:r w:rsidR="002756B9">
        <w:t>the light gray bar between the view and the dark gray rectangle in the center</w:t>
      </w:r>
      <w:r w:rsidR="00692695">
        <w:t xml:space="preserve">. </w:t>
      </w:r>
    </w:p>
    <w:p w14:paraId="5AABAAF5" w14:textId="77777777" w:rsidR="007835DB" w:rsidRDefault="007835DB" w:rsidP="007835DB">
      <w:r>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674E1DCF" w:rsidR="007835DB" w:rsidRDefault="00FE42A6" w:rsidP="007835DB">
      <w:r>
        <w:rPr>
          <w:noProof/>
        </w:rPr>
        <w:lastRenderedPageBreak/>
        <w:drawing>
          <wp:inline distT="0" distB="0" distL="0" distR="0" wp14:anchorId="3ADA88EF" wp14:editId="609097D9">
            <wp:extent cx="5943600" cy="2933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3700"/>
                    </a:xfrm>
                    <a:prstGeom prst="rect">
                      <a:avLst/>
                    </a:prstGeom>
                  </pic:spPr>
                </pic:pic>
              </a:graphicData>
            </a:graphic>
          </wp:inline>
        </w:drawing>
      </w:r>
    </w:p>
    <w:p w14:paraId="1F1A6921" w14:textId="77777777" w:rsidR="007835DB" w:rsidRDefault="007835DB" w:rsidP="007835DB">
      <w:r>
        <w:t xml:space="preserve">You will notice that not all of the peptides have the most abundant product ions chosen for transitions, like the </w:t>
      </w:r>
      <w:r w:rsidR="00C53F56">
        <w:t>one shown in the image above, a</w:t>
      </w:r>
      <w:r>
        <w:t>nd not all of the spectra look as well matched either.</w:t>
      </w:r>
    </w:p>
    <w:p w14:paraId="533FD507" w14:textId="0D66CD99" w:rsidR="00C53F56" w:rsidRDefault="00C53F56" w:rsidP="007835DB">
      <w:r>
        <w:t>If you do not see the b-ions or the doubly charged</w:t>
      </w:r>
      <w:r w:rsidR="007927A5">
        <w:t xml:space="preserve"> fragment</w:t>
      </w:r>
      <w:r>
        <w:t xml:space="preserve">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1EEB03A4"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 xml:space="preserve">use only one (by default the </w:t>
      </w:r>
      <w:r w:rsidR="007927A5">
        <w:t>standard</w:t>
      </w:r>
      <w:r w:rsidR="00834439">
        <w: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tbl>
      <w:tblPr>
        <w:tblStyle w:val="TableGrid"/>
        <w:tblW w:w="0" w:type="auto"/>
        <w:tblLook w:val="04A0" w:firstRow="1" w:lastRow="0" w:firstColumn="1" w:lastColumn="0" w:noHBand="0" w:noVBand="1"/>
      </w:tblPr>
      <w:tblGrid>
        <w:gridCol w:w="9576"/>
      </w:tblGrid>
      <w:tr w:rsidR="00A06CDE" w14:paraId="4E4245CB" w14:textId="77777777" w:rsidTr="00A06CDE">
        <w:tc>
          <w:tcPr>
            <w:tcW w:w="9576" w:type="dxa"/>
          </w:tcPr>
          <w:p w14:paraId="655D7AF0" w14:textId="142315F3" w:rsidR="00A06CDE" w:rsidRDefault="00A06CDE" w:rsidP="00776104">
            <w:r>
              <w:t>Note: Since this tutorial was first written it has become common to create extended transition lists, sometimes called Assay Libraries, which can also be imported into Skyline in much the same way for use in analyzing data independent acquisition (DIA) runs. This method is covered elsewhere.</w:t>
            </w:r>
          </w:p>
        </w:tc>
      </w:tr>
    </w:tbl>
    <w:p w14:paraId="538CD293" w14:textId="77777777" w:rsidR="00776104" w:rsidRDefault="00776104" w:rsidP="00A06CDE">
      <w:pPr>
        <w:spacing w:before="240"/>
      </w:pPr>
      <w:r>
        <w:t>To import the data supplied with the MRMer publication into the document you have created, perform the following steps:</w:t>
      </w:r>
    </w:p>
    <w:p w14:paraId="5C772B8A" w14:textId="77777777" w:rsidR="00776104" w:rsidRDefault="00776104" w:rsidP="00BA737C">
      <w:pPr>
        <w:pStyle w:val="ListParagraph"/>
        <w:numPr>
          <w:ilvl w:val="0"/>
          <w:numId w:val="9"/>
        </w:numPr>
      </w:pPr>
      <w:r>
        <w:lastRenderedPageBreak/>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Navigate to the MRMer subfolder under the ExistingQuant folder created earlier.</w:t>
      </w:r>
    </w:p>
    <w:p w14:paraId="1CADEE1E" w14:textId="6F116C8E" w:rsidR="00776104" w:rsidRDefault="00A06CDE" w:rsidP="00BA737C">
      <w:pPr>
        <w:pStyle w:val="ListParagraph"/>
        <w:numPr>
          <w:ilvl w:val="0"/>
          <w:numId w:val="9"/>
        </w:numPr>
      </w:pPr>
      <w:r>
        <w:t xml:space="preserve">In </w:t>
      </w:r>
      <w:r w:rsidR="00776104">
        <w:t xml:space="preserve">the </w:t>
      </w:r>
      <w:r w:rsidR="00776104">
        <w:rPr>
          <w:b/>
        </w:rPr>
        <w:t>File name</w:t>
      </w:r>
      <w:r w:rsidR="00776104">
        <w:t xml:space="preserve"> field</w:t>
      </w:r>
      <w:r>
        <w:t>, enter “MRMer”</w:t>
      </w:r>
      <w:r w:rsidR="00776104">
        <w:t>.</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4.mzXML</w:t>
      </w:r>
      <w:r w:rsidR="00B96FBF">
        <w:t>”</w:t>
      </w:r>
      <w:r>
        <w:t xml:space="preserve"> file in the file list.</w:t>
      </w:r>
      <w:r w:rsidR="004878A2">
        <w:t xml:space="preserve">  The original raw file</w:t>
      </w:r>
      <w:r w:rsidR="00D16447">
        <w:t xml:space="preserve"> (not available)</w:t>
      </w:r>
      <w:r w:rsidR="004878A2">
        <w:t>, from a Waters Quattro Premier, was converted to mzXML, because MRMer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57D8A4FD" w:rsidR="00776104" w:rsidRDefault="00776104" w:rsidP="00776104">
      <w:r>
        <w:t xml:space="preserve">Skyline begins importing the file into its high-performance data </w:t>
      </w:r>
      <w:r w:rsidR="00A06CDE">
        <w:t>file</w:t>
      </w:r>
      <w:r>
        <w:t>, where it will require much less disk space, and from which Skyline can retrieve the information it needs very quickly.  Progress is displayed in</w:t>
      </w:r>
      <w:r w:rsidR="00A06CDE">
        <w:t xml:space="preserve"> a graph and in</w:t>
      </w:r>
      <w:r>
        <w:t xml:space="preserve"> the status bar</w:t>
      </w:r>
      <w:r w:rsidR="00E47530">
        <w:t xml:space="preserve"> at the bottom of the Skyline window</w:t>
      </w:r>
      <w:r>
        <w:t>.</w:t>
      </w:r>
    </w:p>
    <w:p w14:paraId="25A9BD20" w14:textId="61F3178C" w:rsidR="00776104" w:rsidRDefault="00776104" w:rsidP="00776104">
      <w:r>
        <w:t xml:space="preserve">Once the import completes, transitions that have measured signal between the integration boundaries, displayed as dashed black lines, will have green </w:t>
      </w:r>
      <w:r w:rsidR="00A06CDE">
        <w:t>dots</w:t>
      </w:r>
      <w:r>
        <w:t xml:space="preserve"> added to the left of the transition icon.  Transitions without a peak that can be included in the chosen peak group show a red </w:t>
      </w:r>
      <w:r w:rsidR="00A06CDE">
        <w:t>dot</w:t>
      </w:r>
      <w:r>
        <w:t>.</w:t>
      </w:r>
      <w:r w:rsidR="00D73E9C">
        <w:t xml:space="preserve">  Precursors and peptides containing transitions with only green circles also show green </w:t>
      </w:r>
      <w:r w:rsidR="00A06CDE">
        <w:t>dots</w:t>
      </w:r>
      <w:r w:rsidR="00D73E9C">
        <w:t xml:space="preserve">.  This is very nice data.  You will see mostly green </w:t>
      </w:r>
      <w:r w:rsidR="00A06CDE">
        <w:t>dots</w:t>
      </w:r>
      <w:r w:rsidR="00D73E9C">
        <w:t>.</w:t>
      </w:r>
    </w:p>
    <w:p w14:paraId="7BC93450" w14:textId="04B0787B" w:rsidR="00D73E9C" w:rsidRDefault="00D73E9C" w:rsidP="00776104">
      <w:r>
        <w:t xml:space="preserve">To see a transition with a red </w:t>
      </w:r>
      <w:r w:rsidR="00A06CDE">
        <w:t>dot</w:t>
      </w:r>
      <w:r>
        <w:t>,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335FD01B"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854570">
      <w:pPr>
        <w:keepNext/>
      </w:pPr>
      <w:r>
        <w:lastRenderedPageBreak/>
        <w:t>This should leave Skyline looking something like:</w:t>
      </w:r>
    </w:p>
    <w:p w14:paraId="166480EC" w14:textId="572D358F" w:rsidR="00D73E9C" w:rsidRDefault="00FE42A6" w:rsidP="00D73E9C">
      <w:r>
        <w:rPr>
          <w:noProof/>
        </w:rPr>
        <w:drawing>
          <wp:inline distT="0" distB="0" distL="0" distR="0" wp14:anchorId="7C6CA170" wp14:editId="413753C6">
            <wp:extent cx="5943600" cy="29337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3700"/>
                    </a:xfrm>
                    <a:prstGeom prst="rect">
                      <a:avLst/>
                    </a:prstGeom>
                  </pic:spPr>
                </pic:pic>
              </a:graphicData>
            </a:graphic>
          </wp:inline>
        </w:drawing>
      </w:r>
    </w:p>
    <w:p w14:paraId="28B29389" w14:textId="1CB6AF0A" w:rsidR="00D73E9C" w:rsidRDefault="00D73E9C" w:rsidP="00D73E9C">
      <w:r>
        <w:t xml:space="preserve">You can also change the proportions allocated to the various panes by clicking and dragging the </w:t>
      </w:r>
      <w:r w:rsidR="002B7D7A">
        <w:t xml:space="preserve">light gray </w:t>
      </w:r>
      <w:r>
        <w:t>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A662618" w14:textId="7CC1A867"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w:t>
      </w:r>
      <w:r w:rsidR="002B7D7A">
        <w:t xml:space="preserve"> under the “</w:t>
      </w:r>
      <w:r w:rsidR="002B7D7A" w:rsidRPr="00FA1036">
        <w:rPr>
          <w:bCs/>
        </w:rPr>
        <w:t>602.8266++</w:t>
      </w:r>
      <w:r w:rsidR="002B7D7A">
        <w:rPr>
          <w:bCs/>
        </w:rPr>
        <w:t>” precursor</w:t>
      </w:r>
      <w:r>
        <w:t xml:space="preserve">. </w:t>
      </w:r>
    </w:p>
    <w:p w14:paraId="1BD05B4F" w14:textId="712C3253" w:rsidR="00D73E9C" w:rsidRDefault="00D73E9C" w:rsidP="00854570">
      <w:pPr>
        <w:keepNext/>
      </w:pPr>
      <w:r>
        <w:lastRenderedPageBreak/>
        <w:t>This should change Skyline to look like:</w:t>
      </w:r>
    </w:p>
    <w:p w14:paraId="234BB174" w14:textId="22A00A4D" w:rsidR="00D73E9C" w:rsidRDefault="00FE42A6" w:rsidP="00D73E9C">
      <w:r>
        <w:rPr>
          <w:noProof/>
        </w:rPr>
        <w:drawing>
          <wp:inline distT="0" distB="0" distL="0" distR="0" wp14:anchorId="70B7E298" wp14:editId="279C5616">
            <wp:extent cx="5943600" cy="2933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3370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34C68491" w:rsidR="00A22717" w:rsidRDefault="00A22717" w:rsidP="00BA737C">
      <w:pPr>
        <w:pStyle w:val="ListParagraph"/>
        <w:numPr>
          <w:ilvl w:val="0"/>
          <w:numId w:val="11"/>
        </w:numPr>
      </w:pPr>
      <w:r>
        <w:t xml:space="preserve">Remove </w:t>
      </w:r>
      <w:r w:rsidR="002B7D7A">
        <w:t>the transitions</w:t>
      </w:r>
      <w:r>
        <w:t xml:space="preserve"> affected by interference</w:t>
      </w:r>
      <w:r w:rsidR="00BD076E">
        <w:t xml:space="preserve"> from peak area calculations</w:t>
      </w:r>
      <w:r>
        <w:t>.</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2E89F490" w:rsidR="00A22717" w:rsidRDefault="00A22717" w:rsidP="00A22717">
      <w:r>
        <w:t>At the MacCoss lab we favor the first option, as the second will introduce unknown variance based on human judgment of the boundary of the interference, which is not really known.  In this tutorial, however,</w:t>
      </w:r>
      <w:r w:rsidR="005F1C8B">
        <w:t xml:space="preserve"> you will try both options.</w:t>
      </w:r>
      <w:r w:rsidR="00C10B05">
        <w:t xml:space="preserve"> To give more space to the chromatogram plot, do the following before starting the next section:</w:t>
      </w:r>
    </w:p>
    <w:p w14:paraId="7D7812AC" w14:textId="78016619" w:rsidR="00C10B05" w:rsidRDefault="00C10B05" w:rsidP="00C10B05">
      <w:pPr>
        <w:pStyle w:val="ListParagraph"/>
        <w:numPr>
          <w:ilvl w:val="0"/>
          <w:numId w:val="29"/>
        </w:numPr>
      </w:pPr>
      <w:r>
        <w:t xml:space="preserve">Click the pushpin </w:t>
      </w:r>
      <w:r>
        <w:rPr>
          <w:noProof/>
        </w:rPr>
        <w:drawing>
          <wp:inline distT="0" distB="0" distL="0" distR="0" wp14:anchorId="2A35E7A0" wp14:editId="3249A34B">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 xml:space="preserve"> to the left of the X in the upper right corner of the </w:t>
      </w:r>
      <w:r>
        <w:rPr>
          <w:b/>
        </w:rPr>
        <w:t xml:space="preserve">Library Match </w:t>
      </w:r>
      <w:r>
        <w:t>title bar.</w:t>
      </w:r>
    </w:p>
    <w:p w14:paraId="730BE838" w14:textId="77777777" w:rsidR="00A344ED" w:rsidRDefault="00A344ED" w:rsidP="00A344ED">
      <w:pPr>
        <w:pStyle w:val="Heading2"/>
      </w:pPr>
      <w:r>
        <w:lastRenderedPageBreak/>
        <w:t>Removing a Transition Peak with Interference</w:t>
      </w:r>
    </w:p>
    <w:p w14:paraId="2AD8A1AF" w14:textId="6B8BA4B9" w:rsidR="005F1C8B" w:rsidRDefault="002B7D7A" w:rsidP="00A22717">
      <w:r>
        <w:t xml:space="preserve">Fortunately, it is now possible to simply mark transitions as not quantitative without removing them entirely. This removes them from </w:t>
      </w:r>
      <w:r w:rsidR="00B81424">
        <w:t xml:space="preserve">total peak area calculations. </w:t>
      </w:r>
      <w:r w:rsidR="005F1C8B">
        <w:t xml:space="preserve">To remove the </w:t>
      </w:r>
      <w:r w:rsidR="00B81424">
        <w:t xml:space="preserve">y3 and </w:t>
      </w:r>
      <w:r w:rsidR="005F1C8B">
        <w:t>y4 transition</w:t>
      </w:r>
      <w:r w:rsidR="00B81424">
        <w:t>s</w:t>
      </w:r>
      <w:r w:rsidR="005F1C8B">
        <w:t xml:space="preserve"> from </w:t>
      </w:r>
      <w:r w:rsidR="00B57961">
        <w:t>the light peak group, do the following:</w:t>
      </w:r>
    </w:p>
    <w:p w14:paraId="53BF7B6F" w14:textId="26066E7F" w:rsidR="00B57961" w:rsidRDefault="00B81424" w:rsidP="00BA737C">
      <w:pPr>
        <w:pStyle w:val="ListParagraph"/>
        <w:numPr>
          <w:ilvl w:val="0"/>
          <w:numId w:val="12"/>
        </w:numPr>
      </w:pPr>
      <w:r>
        <w:t xml:space="preserve">Click y4 in the </w:t>
      </w:r>
      <w:r w:rsidRPr="00B81424">
        <w:rPr>
          <w:b/>
        </w:rPr>
        <w:t>Targets</w:t>
      </w:r>
      <w:r>
        <w:t xml:space="preserve"> view</w:t>
      </w:r>
      <w:r w:rsidR="003E7D12">
        <w:t>.</w:t>
      </w:r>
    </w:p>
    <w:p w14:paraId="5FC9BBA7" w14:textId="36428547" w:rsidR="00B81424" w:rsidRDefault="00B81424" w:rsidP="00BA737C">
      <w:pPr>
        <w:pStyle w:val="ListParagraph"/>
        <w:numPr>
          <w:ilvl w:val="0"/>
          <w:numId w:val="12"/>
        </w:numPr>
      </w:pPr>
      <w:r>
        <w:t xml:space="preserve">Ctrl-click y3 in the </w:t>
      </w:r>
      <w:r w:rsidRPr="00B81424">
        <w:rPr>
          <w:b/>
        </w:rPr>
        <w:t>Targets</w:t>
      </w:r>
      <w:r>
        <w:t xml:space="preserve"> view so that both are selected.</w:t>
      </w:r>
    </w:p>
    <w:p w14:paraId="3ED8837F" w14:textId="047080BF" w:rsidR="00BD076E" w:rsidRDefault="00BD076E" w:rsidP="00BA737C">
      <w:pPr>
        <w:pStyle w:val="ListParagraph"/>
        <w:numPr>
          <w:ilvl w:val="0"/>
          <w:numId w:val="12"/>
        </w:numPr>
      </w:pPr>
      <w:r>
        <w:t>In the heavy precursor, Ctrl-click y3 and y4 so that all 4 transitions are selected.</w:t>
      </w:r>
    </w:p>
    <w:p w14:paraId="36E91BED" w14:textId="5D908E71" w:rsidR="00D73907" w:rsidRPr="00FA1036" w:rsidRDefault="00E9656D" w:rsidP="00BA737C">
      <w:pPr>
        <w:pStyle w:val="ListParagraph"/>
        <w:numPr>
          <w:ilvl w:val="0"/>
          <w:numId w:val="12"/>
        </w:numPr>
      </w:pPr>
      <w:r>
        <w:t>R</w:t>
      </w:r>
      <w:r w:rsidR="003E7D12">
        <w:t>ight-click</w:t>
      </w:r>
      <w:r>
        <w:t xml:space="preserve"> the selection in the </w:t>
      </w:r>
      <w:r>
        <w:rPr>
          <w:b/>
        </w:rPr>
        <w:t>Targets</w:t>
      </w:r>
      <w:r>
        <w:t xml:space="preserve"> view</w:t>
      </w:r>
      <w:r w:rsidR="003E7D12">
        <w:t>,</w:t>
      </w:r>
      <w:r>
        <w:t xml:space="preserve"> and</w:t>
      </w:r>
      <w:r w:rsidR="003E7D12">
        <w:t xml:space="preserve"> </w:t>
      </w:r>
      <w:r w:rsidR="00B81424">
        <w:t xml:space="preserve">click </w:t>
      </w:r>
      <w:r w:rsidR="00B81424" w:rsidRPr="00B81424">
        <w:rPr>
          <w:b/>
        </w:rPr>
        <w:t>Quantitative</w:t>
      </w:r>
      <w:r>
        <w:t xml:space="preserve"> on the menu</w:t>
      </w:r>
      <w:r w:rsidR="00B81424">
        <w:t xml:space="preserve"> to uncheck it.</w:t>
      </w:r>
    </w:p>
    <w:p w14:paraId="38ED60B7" w14:textId="79DFB1EE" w:rsidR="003E7D12" w:rsidRDefault="00584FF9" w:rsidP="003E7D12">
      <w:r>
        <w:t xml:space="preserve">In the </w:t>
      </w:r>
      <w:r w:rsidR="00E9656D" w:rsidRPr="00E9656D">
        <w:rPr>
          <w:b/>
        </w:rPr>
        <w:t>Targets</w:t>
      </w:r>
      <w:r>
        <w:t xml:space="preserv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E9656D">
        <w:t xml:space="preserve"> and y3 text “(ratio 0.59)”</w:t>
      </w:r>
      <w:r w:rsidR="003E7D12">
        <w:t xml:space="preserve"> disappear from the end of the light transition</w:t>
      </w:r>
      <w:r w:rsidR="00E9656D">
        <w:t>s</w:t>
      </w:r>
      <w:r w:rsidR="003E7D12">
        <w:t xml:space="preserve">,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9656D">
        <w:t>24</w:t>
      </w:r>
      <w:r w:rsidR="003E7D12">
        <w:t>)</w:t>
      </w:r>
      <w:r w:rsidR="00B96FBF">
        <w:t>”</w:t>
      </w:r>
      <w:r w:rsidR="003E7D12">
        <w:t>.</w:t>
      </w:r>
      <w:r w:rsidR="00E9656D">
        <w:t xml:space="preserve"> The text for the non-quantitative transitions also turned gray and in the chromatogram view, the lines for y4 and y3 became dashed.</w:t>
      </w:r>
    </w:p>
    <w:p w14:paraId="05A424FA" w14:textId="77777777" w:rsidR="003E7D12" w:rsidRDefault="003E7D12" w:rsidP="003E7D12">
      <w:r>
        <w:t>The precursor total area ratio is a weighted mean, using the internal standard peak area as the weights, which simplifies algebraically to:</w:t>
      </w:r>
    </w:p>
    <w:p w14:paraId="052B2BCB" w14:textId="77777777" w:rsidR="0087616D" w:rsidRPr="003E7D12" w:rsidRDefault="00945F11" w:rsidP="003E7D12">
      <m:oMathPara>
        <m:oMath>
          <m:f>
            <m:fPr>
              <m:ctrlPr>
                <w:rPr>
                  <w:rFonts w:ascii="Cambria Math" w:hAnsi="Cambria Math"/>
                  <w:i/>
                </w:rPr>
              </m:ctrlPr>
            </m:fPr>
            <m:num>
              <m:r>
                <w:rPr>
                  <w:rFonts w:ascii="Cambria Math" w:hAnsi="Cambria Math"/>
                </w:rPr>
                <m:t>light1+light2+…+lightn</m:t>
              </m:r>
            </m:num>
            <m:den>
              <m:r>
                <w:rPr>
                  <w:rFonts w:ascii="Cambria Math" w:hAnsi="Cambria Math"/>
                </w:rPr>
                <m:t>heavy1+</m:t>
              </m:r>
              <m:r>
                <w:rPr>
                  <w:rFonts w:ascii="Cambria Math" w:hAnsi="Cambria Math"/>
                </w:rPr>
                <m:t>heavy2+…+</m:t>
              </m:r>
              <m:r>
                <w:rPr>
                  <w:rFonts w:ascii="Cambria Math" w:hAnsi="Cambria Math"/>
                </w:rPr>
                <m:t>heavyn</m:t>
              </m:r>
            </m:den>
          </m:f>
        </m:oMath>
      </m:oMathPara>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To adjust the peak integration boundaries in an attempt to remove interference from the quantitative measurements, perform the following steps:</w:t>
      </w:r>
    </w:p>
    <w:p w14:paraId="6902F29A" w14:textId="1B9298BF"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 xml:space="preserve">-Z), to undo the </w:t>
      </w:r>
      <w:r w:rsidR="00E9656D">
        <w:t>quantitative property change you just made</w:t>
      </w:r>
      <w:r>
        <w:t>.</w:t>
      </w:r>
    </w:p>
    <w:p w14:paraId="3121E379" w14:textId="091E0A40" w:rsidR="00A344ED" w:rsidRDefault="00A344ED" w:rsidP="00BA737C">
      <w:pPr>
        <w:pStyle w:val="ListParagraph"/>
        <w:numPr>
          <w:ilvl w:val="0"/>
          <w:numId w:val="13"/>
        </w:numPr>
      </w:pPr>
      <w:r>
        <w:t>Select the peptide</w:t>
      </w:r>
      <w:r w:rsidR="00E9656D">
        <w:t xml:space="preserve"> element</w:t>
      </w:r>
      <w:r w:rsidRPr="00EB5E9F">
        <w:t xml:space="preserve"> </w:t>
      </w:r>
      <w:r w:rsidR="008F063E">
        <w:t>“</w:t>
      </w:r>
      <w:r w:rsidR="00E9656D">
        <w:t>K.ETFPILVEE</w:t>
      </w:r>
      <w:r w:rsidR="00E9656D">
        <w:rPr>
          <w:b/>
          <w:bCs/>
          <w:color w:val="0000FF"/>
        </w:rPr>
        <w:t>K</w:t>
      </w:r>
      <w:r w:rsidR="00E9656D">
        <w:t>.Q [196, 205]</w:t>
      </w:r>
      <w:r w:rsidR="008F063E">
        <w:t>”</w:t>
      </w:r>
      <w:r>
        <w:t>.</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854570">
      <w:pPr>
        <w:keepNext/>
      </w:pPr>
      <w:r>
        <w:lastRenderedPageBreak/>
        <w:t>This should leave Skyline showing something like:</w:t>
      </w:r>
    </w:p>
    <w:p w14:paraId="05975A3C" w14:textId="4E5767D7" w:rsidR="00496E50" w:rsidRDefault="00FE42A6" w:rsidP="00496E50">
      <w:r>
        <w:rPr>
          <w:noProof/>
        </w:rPr>
        <w:drawing>
          <wp:inline distT="0" distB="0" distL="0" distR="0" wp14:anchorId="0A378231" wp14:editId="6221923F">
            <wp:extent cx="5943600" cy="2933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33700"/>
                    </a:xfrm>
                    <a:prstGeom prst="rect">
                      <a:avLst/>
                    </a:prstGeom>
                  </pic:spPr>
                </pic:pic>
              </a:graphicData>
            </a:graphic>
          </wp:inline>
        </w:drawing>
      </w:r>
    </w:p>
    <w:p w14:paraId="42D2D32C" w14:textId="21C2E183" w:rsidR="00496E50" w:rsidRDefault="00496E50" w:rsidP="00496E50">
      <w:r>
        <w:t>In this case, y4 and y3 show ratios of 0.31</w:t>
      </w:r>
      <w:r w:rsidR="004056E6">
        <w:t xml:space="preserve"> and 0.35 respectively</w:t>
      </w:r>
      <w:r>
        <w:t xml:space="preserve"> and y7 shows 0.23, yielding a weighted mea</w:t>
      </w:r>
      <w:r w:rsidR="004056E6">
        <w:t>n, precursor total ratio of 0.27</w:t>
      </w:r>
      <w:r>
        <w:t>.</w:t>
      </w:r>
    </w:p>
    <w:p w14:paraId="2CFC1F6B" w14:textId="166C0C2F" w:rsidR="00496E50" w:rsidRDefault="00496E50" w:rsidP="00496E50">
      <w:r>
        <w:t xml:space="preserve">The two </w:t>
      </w:r>
      <w:r w:rsidR="004056E6">
        <w:t>total ratio values 0.24 and 0.27</w:t>
      </w:r>
      <w:r>
        <w:t xml:space="preserve"> produced by the two different techniques of dealing with interference are </w:t>
      </w:r>
      <w:r w:rsidR="004056E6">
        <w:t>both very</w:t>
      </w:r>
      <w:r>
        <w:t xml:space="preserve">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435C578F" w:rsidR="00496E50" w:rsidRDefault="00496E50" w:rsidP="00496E50">
      <w:r>
        <w:t>Further inspection of the data in this document will show you that most of the ratios for these peptides are extremely close to the expected value of 0.2</w:t>
      </w:r>
      <w:r w:rsidR="004056E6">
        <w:t>5.  Also where a precursor has 3</w:t>
      </w:r>
      <w:r>
        <w:t xml:space="preserve"> or more transitions, Skyline displays a dot-product (dotp) value between the peak areas and the matching MS/MS peak intensities.  Most of these are quite close to 1.0</w:t>
      </w:r>
      <w:r w:rsidR="00CE498F">
        <w:t>, for an exact match</w:t>
      </w:r>
      <w:r>
        <w:t>.</w:t>
      </w:r>
      <w:r w:rsidR="004056E6">
        <w:t xml:space="preserve"> Y</w:t>
      </w:r>
      <w:r w:rsidR="000458FD">
        <w:t>ou will also see a ratio dot-product (rdotp) calculated between the peak areas of the light and heavy standard peaks, with most values showing either 1 or very close to it</w:t>
      </w:r>
      <w:r w:rsidR="00DB43D0">
        <w:t>, indicating highly similar relative intensities between light and heavy transition peak areas</w:t>
      </w:r>
      <w:r w:rsidR="000458FD">
        <w:t>.</w:t>
      </w:r>
    </w:p>
    <w:p w14:paraId="52B937EB" w14:textId="77777777" w:rsidR="00496E50" w:rsidRDefault="00843157" w:rsidP="00496E50">
      <w:r>
        <w:t>Finally, before moving on to the second document in this tutorial, you many notice that 2 peptides (</w:t>
      </w:r>
      <w:bookmarkStart w:id="0" w:name="_Hlk26964787"/>
      <w:r>
        <w:t>K.</w:t>
      </w:r>
      <w:r>
        <w:rPr>
          <w:color w:val="000000"/>
        </w:rPr>
        <w:t>YVDPNVLPETESLALVID</w:t>
      </w:r>
      <w:r>
        <w:rPr>
          <w:b/>
          <w:bCs/>
          <w:color w:val="0000FF"/>
        </w:rPr>
        <w:t>R</w:t>
      </w:r>
      <w:r>
        <w:t>.L</w:t>
      </w:r>
      <w:bookmarkEnd w:id="0"/>
      <w:r>
        <w:t xml:space="preserve"> and K.</w:t>
      </w:r>
      <w:r>
        <w:rPr>
          <w:color w:val="000000"/>
        </w:rPr>
        <w:t>FPEPGYLEGV</w:t>
      </w:r>
      <w:r>
        <w:rPr>
          <w:b/>
          <w:bCs/>
          <w:color w:val="0000FF"/>
        </w:rPr>
        <w:t>K</w:t>
      </w:r>
      <w:r>
        <w:t xml:space="preserve">.T) have transitions with only blank space where the others have green or red circles.  This means the mzXML file you imported contained no data for these transitions.  You can open the mzXML file in a text editor and search for the precursor </w:t>
      </w:r>
      <w:r w:rsidRPr="00D024CF">
        <w:rPr>
          <w:i/>
        </w:rPr>
        <w:t>m/z</w:t>
      </w:r>
      <w:r>
        <w:t xml:space="preserve"> values to verify yourself that the precursors lack the transitions indicated by the original transition list.  These types of anomalies are fairly typical of working with transition lists created either manually or by tools receiving less use and testing than Skyline.</w:t>
      </w:r>
    </w:p>
    <w:p w14:paraId="26A32191" w14:textId="77777777" w:rsidR="00843157" w:rsidRDefault="00843157" w:rsidP="00843157">
      <w:pPr>
        <w:pStyle w:val="Heading1"/>
      </w:pPr>
      <w:r>
        <w:lastRenderedPageBreak/>
        <w:t>Preparing a Document for CPTAC Study 7</w:t>
      </w:r>
    </w:p>
    <w:p w14:paraId="5B4B806E" w14:textId="2956F55E"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rsidR="000A3818">
        <w:t xml:space="preserve"> in 2008</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r>
        <w:t xml:space="preserve">Again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ExistingQuant folder you created for this tutorial.</w:t>
      </w:r>
    </w:p>
    <w:p w14:paraId="7BD54733" w14:textId="080FE66D" w:rsidR="001964B8" w:rsidRDefault="001964B8" w:rsidP="00854570">
      <w:pPr>
        <w:keepNext/>
      </w:pPr>
      <w:r>
        <w:t>You should be presented with a spreadsheet that looks something like</w:t>
      </w:r>
      <w:r w:rsidR="000A3818">
        <w:t xml:space="preserve"> this</w:t>
      </w:r>
      <w:r>
        <w:t>:</w:t>
      </w:r>
    </w:p>
    <w:p w14:paraId="40196F6E" w14:textId="65079DD1" w:rsidR="001964B8" w:rsidRDefault="007D500D" w:rsidP="00843157">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lastRenderedPageBreak/>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This labeling scheme is impossible to represent with only global modifications, like the ones used for the MRMer document, because some of the Lysine and Arginine labeled peptides also contain internal Valines and Leucines.  The simplest strategy for dealing with this is t</w:t>
      </w:r>
      <w:r w:rsidR="00A558C4">
        <w:t>o use global modifications for C</w:t>
      </w:r>
      <w:r>
        <w:t>-terminal Lysine and Arginine again, as you did for the MRMer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MRMer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13C(6)15N(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13C(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automatically checked</w:t>
      </w:r>
      <w:r w:rsidR="00E81887">
        <w:t>,</w:t>
      </w:r>
      <w:r>
        <w:t xml:space="preserve"> </w:t>
      </w:r>
      <w:r w:rsidR="008A1C40">
        <w:t xml:space="preserve"> to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58CE7EEB" w:rsidR="000E6994" w:rsidRDefault="000E6994" w:rsidP="00854570">
      <w:pPr>
        <w:keepNext/>
      </w:pPr>
      <w:r>
        <w:lastRenderedPageBreak/>
        <w:t xml:space="preserve">The </w:t>
      </w:r>
      <w:r w:rsidRPr="000E6994">
        <w:rPr>
          <w:b/>
        </w:rPr>
        <w:t>Edit Isotope Modification</w:t>
      </w:r>
      <w:r>
        <w:t xml:space="preserve"> form should now look like</w:t>
      </w:r>
      <w:r w:rsidR="00D433B5">
        <w:t xml:space="preserve"> this</w:t>
      </w:r>
      <w:r>
        <w:t>:</w:t>
      </w:r>
    </w:p>
    <w:p w14:paraId="5A4CBB0A" w14:textId="60F5826D" w:rsidR="000E6994" w:rsidRDefault="00FE42A6" w:rsidP="000E6994">
      <w:r>
        <w:rPr>
          <w:noProof/>
        </w:rPr>
        <w:drawing>
          <wp:inline distT="0" distB="0" distL="0" distR="0" wp14:anchorId="45998157" wp14:editId="2D03B61B">
            <wp:extent cx="3380952" cy="3295238"/>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80952" cy="3295238"/>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13C(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13C(6)15N(4) (C-term R)</w:t>
      </w:r>
      <w:r w:rsidR="00EB5E9F">
        <w:t>”</w:t>
      </w:r>
      <w:r w:rsidR="001B1040">
        <w:t xml:space="preserve"> </w:t>
      </w:r>
      <w:r>
        <w:t xml:space="preserve">modification </w:t>
      </w:r>
      <w:r w:rsidR="00AB120D">
        <w:t>created</w:t>
      </w:r>
      <w:r>
        <w:t xml:space="preserve"> </w:t>
      </w:r>
      <w:r w:rsidR="00AB120D">
        <w:t>for</w:t>
      </w:r>
      <w:r>
        <w:t xml:space="preserve"> the MRMer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13C(6)15N(2) (C-term K)</w:t>
      </w:r>
      <w:r w:rsidR="00EB5E9F">
        <w:t>”</w:t>
      </w:r>
      <w:r w:rsidR="001B1040">
        <w:t xml:space="preserve"> </w:t>
      </w:r>
      <w:r w:rsidR="00AB120D">
        <w:t>modification created for the MRMer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r w:rsidRPr="00EB5E9F">
        <w:t xml:space="preserve">Carbamidomethyl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r>
        <w:t>Yeast_mini</w:t>
      </w:r>
      <w:r w:rsidR="008A642C">
        <w:t>”</w:t>
      </w:r>
      <w:r>
        <w:t xml:space="preserve"> library used in the MRMer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086BE1CD" w:rsidR="00913D27" w:rsidRDefault="00181C60" w:rsidP="00BA737C">
      <w:pPr>
        <w:pStyle w:val="ListParagraph"/>
        <w:numPr>
          <w:ilvl w:val="0"/>
          <w:numId w:val="16"/>
        </w:numPr>
      </w:pPr>
      <w:r>
        <w:t xml:space="preserve">In the </w:t>
      </w:r>
      <w:r>
        <w:rPr>
          <w:b/>
        </w:rPr>
        <w:t>Background proteome</w:t>
      </w:r>
      <w:r>
        <w:t xml:space="preserve"> dropdown list, c</w:t>
      </w:r>
      <w:r w:rsidR="00913D27">
        <w:t>h</w:t>
      </w:r>
      <w:r>
        <w:t>ange to</w:t>
      </w:r>
      <w:r w:rsidR="00913D27">
        <w:t xml:space="preserve"> </w:t>
      </w:r>
      <w:r w:rsidR="008A642C">
        <w:t>“</w:t>
      </w:r>
      <w:r w:rsidR="00913D27">
        <w:t>None</w:t>
      </w:r>
      <w:r w:rsidR="008A642C">
        <w:t>”</w:t>
      </w:r>
      <w:r>
        <w:t xml:space="preserve"> from “Yeast_mini”</w:t>
      </w:r>
      <w:r w:rsidR="00913D27">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67B54DF6" w14:textId="40E807FD" w:rsidR="00391FAB" w:rsidRDefault="00391FAB" w:rsidP="00391FAB">
      <w:r>
        <w:t>To begin the work of adding targets to Skyline:</w:t>
      </w:r>
    </w:p>
    <w:p w14:paraId="110A2516" w14:textId="77777777" w:rsidR="00391FAB" w:rsidRDefault="00391FAB" w:rsidP="00007239">
      <w:pPr>
        <w:pStyle w:val="ListParagraph"/>
        <w:numPr>
          <w:ilvl w:val="0"/>
          <w:numId w:val="50"/>
        </w:numPr>
      </w:pPr>
      <w:r>
        <w:t>S</w:t>
      </w:r>
      <w:r w:rsidR="00CD085D">
        <w:t>witch back to Excel</w:t>
      </w:r>
      <w:r>
        <w:t>.</w:t>
      </w:r>
    </w:p>
    <w:p w14:paraId="53AC994D" w14:textId="3A6303A8" w:rsidR="004A18D5" w:rsidRDefault="00391FAB" w:rsidP="00007239">
      <w:pPr>
        <w:pStyle w:val="ListParagraph"/>
        <w:numPr>
          <w:ilvl w:val="0"/>
          <w:numId w:val="50"/>
        </w:numPr>
      </w:pPr>
      <w:r>
        <w:t>C</w:t>
      </w:r>
      <w:r w:rsidR="00CD085D">
        <w:t xml:space="preserve">lick on the </w:t>
      </w:r>
      <w:r w:rsidR="008A642C">
        <w:t>“</w:t>
      </w:r>
      <w:r w:rsidR="00CD085D">
        <w:t>Raw</w:t>
      </w:r>
      <w:r w:rsidR="008A642C">
        <w:t>”</w:t>
      </w:r>
      <w:r>
        <w:t xml:space="preserve"> </w:t>
      </w:r>
      <w:r w:rsidR="00CD085D">
        <w:t>spreadsheet</w:t>
      </w:r>
      <w:r>
        <w:t xml:space="preserve"> tab in line with the horizontal scrollbar at the bottom</w:t>
      </w:r>
      <w:r w:rsidR="00CD085D">
        <w:t xml:space="preserve">.  </w:t>
      </w:r>
    </w:p>
    <w:p w14:paraId="7A9D55EB" w14:textId="0DE5F5BA" w:rsidR="00536963" w:rsidRDefault="00CD085D">
      <w:r>
        <w:lastRenderedPageBreak/>
        <w:t>On this page, you will see the raw transition list, with 66 transitions, that was imported into the 4000 QTRAP instruments used in the study.</w:t>
      </w:r>
      <w:r w:rsidR="00AA7004">
        <w:t xml:space="preserve">  </w:t>
      </w:r>
      <w:r w:rsidR="00536963">
        <w:t xml:space="preserve">However, </w:t>
      </w:r>
      <w:r w:rsidR="00AA7004">
        <w:t xml:space="preserve">you </w:t>
      </w:r>
      <w:r w:rsidR="00181C60">
        <w:t>should remember that</w:t>
      </w:r>
      <w:r w:rsidR="00AA7004">
        <w:t xml:space="preserve">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03901568" w:rsidR="00344420" w:rsidRDefault="00536963" w:rsidP="00007239">
      <w:pPr>
        <w:pStyle w:val="ListParagraph"/>
        <w:numPr>
          <w:ilvl w:val="0"/>
          <w:numId w:val="51"/>
        </w:numPr>
      </w:pPr>
      <w:r>
        <w:t>C</w:t>
      </w:r>
      <w:r w:rsidR="00AA7004">
        <w:t xml:space="preserve">lick on the </w:t>
      </w:r>
      <w:r w:rsidR="00181C60">
        <w:t>“</w:t>
      </w:r>
      <w:r w:rsidR="00AA7004" w:rsidRPr="00EB5E9F">
        <w:t>Simple</w:t>
      </w:r>
      <w:r w:rsidR="00EB5E9F">
        <w:t>”</w:t>
      </w:r>
      <w:r w:rsidR="00AA7004">
        <w:t xml:space="preserve"> </w:t>
      </w:r>
      <w:r w:rsidR="009D773C">
        <w:t xml:space="preserve">spreadsheet </w:t>
      </w:r>
      <w:r w:rsidR="00AA7004">
        <w:t>tab</w:t>
      </w:r>
      <w:r w:rsidR="00391FAB">
        <w:t xml:space="preserve"> in line with the horizontal scrollbar at the bottom</w:t>
      </w:r>
      <w:r w:rsidR="00344420">
        <w:t>.</w:t>
      </w:r>
    </w:p>
    <w:p w14:paraId="0855249D" w14:textId="77A4DD25" w:rsidR="00AA7004" w:rsidRDefault="00391FAB" w:rsidP="00CD085D">
      <w:r>
        <w:t>Excel will present</w:t>
      </w:r>
      <w:r w:rsidR="00AA7004">
        <w:t xml:space="preserve"> a version of the same </w:t>
      </w:r>
      <w:r>
        <w:t>data found in the “Raw” tab</w:t>
      </w:r>
      <w:r w:rsidR="00AA7004">
        <w:t xml:space="preserve"> with th</w:t>
      </w:r>
      <w:r>
        <w:t>e</w:t>
      </w:r>
      <w:r w:rsidR="00AA7004">
        <w:t xml:space="preserve"> 9 transitions</w:t>
      </w:r>
      <w:r>
        <w:t xml:space="preserve"> removed for the 3 heavy precursors with labeled Valine and Leucine</w:t>
      </w:r>
      <w:r w:rsidR="00AA7004">
        <w:t>.</w:t>
      </w:r>
      <w:r w:rsidR="00344420">
        <w:t xml:space="preserve">  </w:t>
      </w:r>
      <w:r w:rsidR="00AA7004">
        <w:t>To add the</w:t>
      </w:r>
      <w:r>
        <w:t xml:space="preserve"> remaining 57</w:t>
      </w:r>
      <w:r w:rsidR="00AA7004">
        <w:t xml:space="preserve"> transitions to your new Skyline document, perform the following steps:</w:t>
      </w:r>
    </w:p>
    <w:p w14:paraId="456A3EB3" w14:textId="39EE08D5"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391FAB">
        <w:t>page</w:t>
      </w:r>
      <w:r w:rsidR="006545F2">
        <w:t xml:space="preserve">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B6EE09D"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750399C9" w14:textId="77777777" w:rsidR="00913D27" w:rsidRDefault="00913D27" w:rsidP="00854570">
      <w:pPr>
        <w:keepNext/>
      </w:pPr>
      <w:r>
        <w:t>Skyline should present the following error message:</w:t>
      </w:r>
    </w:p>
    <w:p w14:paraId="262FB306" w14:textId="2F6E484C" w:rsidR="00913D27" w:rsidRDefault="00FE42A6" w:rsidP="00913D27">
      <w:r>
        <w:rPr>
          <w:noProof/>
        </w:rPr>
        <w:drawing>
          <wp:inline distT="0" distB="0" distL="0" distR="0" wp14:anchorId="34D8593C" wp14:editId="4D4D052E">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334135"/>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30"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67BB719" w:rsidR="00913D27" w:rsidRDefault="003A1625" w:rsidP="00BA737C">
      <w:pPr>
        <w:pStyle w:val="ListParagraph"/>
        <w:numPr>
          <w:ilvl w:val="0"/>
          <w:numId w:val="19"/>
        </w:numPr>
      </w:pPr>
      <w:r>
        <w:t xml:space="preserve">Click the </w:t>
      </w:r>
      <w:r w:rsidR="00393C02">
        <w:rPr>
          <w:b/>
        </w:rPr>
        <w:t>Cancel</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A65E360" w:rsidR="003A1625" w:rsidRDefault="00695D38" w:rsidP="00BA737C">
      <w:pPr>
        <w:pStyle w:val="ListParagraph"/>
        <w:numPr>
          <w:ilvl w:val="0"/>
          <w:numId w:val="19"/>
        </w:numPr>
      </w:pPr>
      <w:r>
        <w:t>I</w:t>
      </w:r>
      <w:r w:rsidR="003A1625">
        <w:t xml:space="preserve">n the </w:t>
      </w:r>
      <w:r w:rsidR="003A1625">
        <w:rPr>
          <w:b/>
        </w:rPr>
        <w:t xml:space="preserve">Max </w:t>
      </w:r>
      <w:r w:rsidR="003A1625" w:rsidRPr="00D024CF">
        <w:rPr>
          <w:b/>
        </w:rPr>
        <w:t>m/z</w:t>
      </w:r>
      <w:r w:rsidR="003A1625">
        <w:t xml:space="preserve"> field</w:t>
      </w:r>
      <w:r>
        <w:t>, enter “1800”</w:t>
      </w:r>
      <w:r w:rsidR="003A1625">
        <w:t>.</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lastRenderedPageBreak/>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854570">
      <w:pPr>
        <w:keepNext/>
      </w:pPr>
      <w:r>
        <w:t>This should leave the Skyline peptide view looking like:</w:t>
      </w:r>
    </w:p>
    <w:p w14:paraId="6958CF1E" w14:textId="3491FDE0" w:rsidR="00FA7FE3" w:rsidRDefault="00393C02" w:rsidP="00FA7FE3">
      <w:r>
        <w:rPr>
          <w:noProof/>
        </w:rPr>
        <w:drawing>
          <wp:inline distT="0" distB="0" distL="0" distR="0" wp14:anchorId="09A8919F" wp14:editId="66C87DE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F0E9961" w14:textId="77777777" w:rsidR="00B27787" w:rsidRDefault="00B27787" w:rsidP="00B27787">
      <w:pPr>
        <w:pStyle w:val="Heading2"/>
      </w:pPr>
      <w:r>
        <w:t>Adjusting Modifications Manually</w:t>
      </w:r>
    </w:p>
    <w:p w14:paraId="3E1ECBCC" w14:textId="1A230C1D" w:rsidR="00FA7FE3" w:rsidRDefault="00FA7FE3" w:rsidP="00FA7FE3">
      <w:r>
        <w:t>Eig</w:t>
      </w:r>
      <w:r w:rsidR="009D773C">
        <w:t>ht peptides display bold, blue C</w:t>
      </w:r>
      <w:r>
        <w:t xml:space="preserve">-terminal K or R, but the other 3 lack a labeled amino acid.  Those are the ones that need V or L explicitly labeled, because these modifications cannot be achieved through the </w:t>
      </w:r>
      <w:r w:rsidR="00695D38">
        <w:rPr>
          <w:b/>
        </w:rPr>
        <w:t>Peptide Settings</w:t>
      </w:r>
      <w:r w:rsidR="00695D38">
        <w:t xml:space="preserve"> - </w:t>
      </w:r>
      <w:r w:rsidR="00695D38">
        <w:rPr>
          <w:b/>
        </w:rPr>
        <w:t>Modifications</w:t>
      </w:r>
      <w:r>
        <w:t xml:space="preserve"> </w:t>
      </w:r>
      <w:r w:rsidR="00695D38">
        <w:t>tab</w:t>
      </w:r>
      <w:r>
        <w:t>.</w:t>
      </w:r>
    </w:p>
    <w:p w14:paraId="3E7D155F" w14:textId="77777777" w:rsidR="00FA7FE3" w:rsidRDefault="00FA7FE3" w:rsidP="00FA7FE3">
      <w:r>
        <w:t>To specify an isotope modification on the V in the first peptide, perform the following steps:</w:t>
      </w:r>
    </w:p>
    <w:p w14:paraId="5FA9A332" w14:textId="698DC6A9" w:rsidR="00FA7FE3" w:rsidRPr="00E519C1" w:rsidRDefault="00E519C1" w:rsidP="00BA737C">
      <w:pPr>
        <w:pStyle w:val="ListParagraph"/>
        <w:numPr>
          <w:ilvl w:val="0"/>
          <w:numId w:val="20"/>
        </w:numPr>
      </w:pPr>
      <w:r>
        <w:t xml:space="preserve">Select the </w:t>
      </w:r>
      <w:r w:rsidR="00695D38">
        <w:t>“</w:t>
      </w:r>
      <w:r>
        <w:rPr>
          <w:color w:val="000000"/>
        </w:rPr>
        <w:t>AGL</w:t>
      </w:r>
      <w:r>
        <w:rPr>
          <w:b/>
          <w:bCs/>
          <w:color w:val="000000"/>
          <w:u w:val="single"/>
        </w:rPr>
        <w:t>C</w:t>
      </w:r>
      <w:r>
        <w:rPr>
          <w:color w:val="000000"/>
        </w:rPr>
        <w:t>QTFVYGG</w:t>
      </w:r>
      <w:r>
        <w:rPr>
          <w:b/>
          <w:bCs/>
          <w:color w:val="000000"/>
          <w:u w:val="single"/>
        </w:rPr>
        <w:t>C</w:t>
      </w:r>
      <w:r>
        <w:rPr>
          <w:color w:val="000000"/>
        </w:rPr>
        <w:t>R</w:t>
      </w:r>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528A1338"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drop</w:t>
      </w:r>
      <w:r w:rsidR="00695D38">
        <w:rPr>
          <w:color w:val="000000"/>
        </w:rPr>
        <w:t xml:space="preserve">down </w:t>
      </w:r>
      <w:r w:rsidR="009D773C">
        <w:rPr>
          <w:color w:val="000000"/>
        </w:rPr>
        <w:t xml:space="preserve">list for the </w:t>
      </w:r>
      <w:r w:rsidR="00EB5E9F">
        <w:rPr>
          <w:color w:val="000000"/>
        </w:rPr>
        <w:t>“</w:t>
      </w:r>
      <w:r w:rsidR="004E5A2E" w:rsidRPr="00EB5E9F">
        <w:rPr>
          <w:color w:val="000000"/>
        </w:rPr>
        <w:t xml:space="preserve">Label: 13C(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 xml:space="preserve">to remove the stable isotope label from this </w:t>
      </w:r>
      <w:r w:rsidR="00695D38">
        <w:rPr>
          <w:color w:val="000000"/>
        </w:rPr>
        <w:t xml:space="preserve">C-terminal </w:t>
      </w:r>
      <w:r w:rsidR="009D773C">
        <w:rPr>
          <w:color w:val="000000"/>
        </w:rPr>
        <w:t>Arginine</w:t>
      </w:r>
      <w:r>
        <w:rPr>
          <w:color w:val="000000"/>
        </w:rPr>
        <w:t>.</w:t>
      </w:r>
    </w:p>
    <w:p w14:paraId="2BB9D9D1" w14:textId="1610373E"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w:t>
      </w:r>
      <w:r w:rsidR="00695D38">
        <w:rPr>
          <w:color w:val="000000"/>
        </w:rPr>
        <w:t xml:space="preserve">down </w:t>
      </w:r>
      <w:r>
        <w:rPr>
          <w:color w:val="000000"/>
        </w:rPr>
        <w:t>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17059D2F" w:rsidR="00E519C1" w:rsidRPr="00E519C1" w:rsidRDefault="00695D38" w:rsidP="00C5666B">
      <w:pPr>
        <w:pStyle w:val="ListParagraph"/>
        <w:numPr>
          <w:ilvl w:val="0"/>
          <w:numId w:val="20"/>
        </w:numPr>
      </w:pPr>
      <w:r>
        <w:rPr>
          <w:color w:val="000000"/>
        </w:rPr>
        <w:t xml:space="preserve">In the </w:t>
      </w:r>
      <w:r>
        <w:rPr>
          <w:b/>
          <w:color w:val="000000"/>
        </w:rPr>
        <w:t>Name</w:t>
      </w:r>
      <w:r>
        <w:rPr>
          <w:color w:val="000000"/>
        </w:rPr>
        <w:t xml:space="preserve"> dropdown list of the </w:t>
      </w:r>
      <w:r>
        <w:rPr>
          <w:b/>
          <w:color w:val="000000"/>
        </w:rPr>
        <w:t>Edit Isotope Modification</w:t>
      </w:r>
      <w:r>
        <w:rPr>
          <w:color w:val="000000"/>
        </w:rPr>
        <w:t xml:space="preserve"> form, c</w:t>
      </w:r>
      <w:r w:rsidR="007C1929">
        <w:rPr>
          <w:color w:val="000000"/>
        </w:rPr>
        <w:t>hoose</w:t>
      </w:r>
      <w:r>
        <w:rPr>
          <w:b/>
          <w:bCs/>
          <w:color w:val="000000"/>
        </w:rPr>
        <w:t xml:space="preserve"> “</w:t>
      </w:r>
      <w:r w:rsidR="00C5666B" w:rsidRPr="00EB5E9F">
        <w:rPr>
          <w:color w:val="000000"/>
        </w:rPr>
        <w:t>Label:13C</w:t>
      </w:r>
      <w:r w:rsidR="00EB5E9F">
        <w:rPr>
          <w:color w:val="000000"/>
        </w:rPr>
        <w:t>”</w:t>
      </w:r>
      <w:r w:rsidR="00E519C1">
        <w:rPr>
          <w:color w:val="000000"/>
        </w:rPr>
        <w:t>.</w:t>
      </w:r>
    </w:p>
    <w:p w14:paraId="75DB5D5C" w14:textId="77777777" w:rsidR="00E519C1" w:rsidRDefault="00E519C1" w:rsidP="00854570">
      <w:pPr>
        <w:keepNext/>
      </w:pPr>
      <w:r>
        <w:lastRenderedPageBreak/>
        <w:t xml:space="preserve">The </w:t>
      </w:r>
      <w:r>
        <w:rPr>
          <w:b/>
        </w:rPr>
        <w:t>Edit Isotope Modification</w:t>
      </w:r>
      <w:r>
        <w:t xml:space="preserve"> form should look like:</w:t>
      </w:r>
    </w:p>
    <w:p w14:paraId="7B99905F" w14:textId="1DC6C26F" w:rsidR="00C5666B" w:rsidRDefault="00FE42A6" w:rsidP="00E519C1">
      <w:r>
        <w:rPr>
          <w:noProof/>
        </w:rPr>
        <w:drawing>
          <wp:inline distT="0" distB="0" distL="0" distR="0" wp14:anchorId="6D1DD0C6" wp14:editId="2BDF1B77">
            <wp:extent cx="3380952" cy="3295238"/>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80952" cy="3295238"/>
                    </a:xfrm>
                    <a:prstGeom prst="rect">
                      <a:avLst/>
                    </a:prstGeom>
                  </pic:spPr>
                </pic:pic>
              </a:graphicData>
            </a:graphic>
          </wp:inline>
        </w:drawing>
      </w:r>
    </w:p>
    <w:p w14:paraId="3A114358" w14:textId="19A7081C" w:rsidR="00E0684B" w:rsidRDefault="00486839" w:rsidP="00E519C1">
      <w:r>
        <w:t xml:space="preserve">This modification will apply a varying mass shift to any amino acid, depending on how </w:t>
      </w:r>
      <w:r w:rsidR="00854570">
        <w:t>many Carbon atoms it contains.</w:t>
      </w:r>
    </w:p>
    <w:p w14:paraId="4D4499C0" w14:textId="2DABFCE2" w:rsidR="00E519C1" w:rsidRDefault="00486839" w:rsidP="00854570">
      <w:pPr>
        <w:pStyle w:val="ListParagraph"/>
        <w:keepNext/>
        <w:numPr>
          <w:ilvl w:val="0"/>
          <w:numId w:val="56"/>
        </w:numPr>
      </w:pPr>
      <w:r>
        <w:lastRenderedPageBreak/>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69015851" w:rsidR="00486839" w:rsidRDefault="00FE42A6" w:rsidP="00E519C1">
      <w:r>
        <w:rPr>
          <w:noProof/>
        </w:rPr>
        <w:drawing>
          <wp:inline distT="0" distB="0" distL="0" distR="0" wp14:anchorId="73A5F81C" wp14:editId="412C3E76">
            <wp:extent cx="4152381" cy="3676190"/>
            <wp:effectExtent l="0" t="0" r="635"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52381" cy="3676190"/>
                    </a:xfrm>
                    <a:prstGeom prst="rect">
                      <a:avLst/>
                    </a:prstGeom>
                  </pic:spPr>
                </pic:pic>
              </a:graphicData>
            </a:graphic>
          </wp:inline>
        </w:drawing>
      </w:r>
    </w:p>
    <w:p w14:paraId="1FF1FC68" w14:textId="77777777" w:rsidR="00486839" w:rsidRDefault="00486839" w:rsidP="00080C64">
      <w:pPr>
        <w:pStyle w:val="ListParagraph"/>
        <w:numPr>
          <w:ilvl w:val="0"/>
          <w:numId w:val="56"/>
        </w:numPr>
      </w:pPr>
      <w:r>
        <w:t xml:space="preserve">Click the </w:t>
      </w:r>
      <w:r w:rsidRPr="00080C64">
        <w:rPr>
          <w:b/>
        </w:rPr>
        <w:t>OK</w:t>
      </w:r>
      <w:r>
        <w:t xml:space="preserve"> button on the </w:t>
      </w:r>
      <w:r w:rsidRPr="00080C64">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Hover the mouse over the peptide, and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4A3EAEFA" w:rsidR="00486839" w:rsidRDefault="00486839" w:rsidP="00854570">
      <w:pPr>
        <w:keepNext/>
      </w:pPr>
      <w:r>
        <w:lastRenderedPageBreak/>
        <w:t>The peptide view should now look like</w:t>
      </w:r>
      <w:r w:rsidR="00080C64">
        <w:t xml:space="preserve"> this</w:t>
      </w:r>
      <w:r>
        <w:t>:</w:t>
      </w:r>
    </w:p>
    <w:p w14:paraId="4BB48942" w14:textId="1339D475" w:rsidR="00486839" w:rsidRDefault="00080C64" w:rsidP="00486839">
      <w:r>
        <w:rPr>
          <w:noProof/>
        </w:rPr>
        <w:drawing>
          <wp:inline distT="0" distB="0" distL="0" distR="0" wp14:anchorId="3D9CC922" wp14:editId="7F379AC8">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61CB7FB0" w:rsidR="00486839" w:rsidRDefault="00FD5767">
      <w:r>
        <w:t>Ve</w:t>
      </w:r>
      <w:r w:rsidR="00486839">
        <w:t xml:space="preserve">rify that </w:t>
      </w:r>
      <w:r>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r w:rsidR="00E86568">
        <w:rPr>
          <w:color w:val="000000"/>
        </w:rPr>
        <w:t>”</w:t>
      </w:r>
      <w:r>
        <w:rPr>
          <w:color w:val="000000"/>
        </w:rPr>
        <w:t xml:space="preserve">, and click </w:t>
      </w:r>
      <w:r>
        <w:rPr>
          <w:b/>
          <w:color w:val="000000"/>
        </w:rPr>
        <w:t>Modifiy</w:t>
      </w:r>
      <w:r>
        <w:rPr>
          <w:color w:val="000000"/>
        </w:rPr>
        <w:t>.</w:t>
      </w:r>
    </w:p>
    <w:p w14:paraId="5193CC21" w14:textId="0711BA45"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00E86568">
        <w:rPr>
          <w:color w:val="000000"/>
        </w:rPr>
        <w:t>“</w:t>
      </w:r>
      <w:r w:rsidR="00A17252" w:rsidRPr="00E86568">
        <w:rPr>
          <w:color w:val="000000"/>
        </w:rPr>
        <w:t>Label: 13C96)15N(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w:t>
      </w:r>
      <w:r w:rsidR="004A0CA1">
        <w:rPr>
          <w:color w:val="000000"/>
        </w:rPr>
        <w:t xml:space="preserve">C-terminal </w:t>
      </w:r>
      <w:r w:rsidR="00BA412F">
        <w:rPr>
          <w:color w:val="000000"/>
        </w:rPr>
        <w:t>Lysine.</w:t>
      </w:r>
    </w:p>
    <w:p w14:paraId="2E0AF3AB" w14:textId="4FADFB5D" w:rsidR="001903DA" w:rsidRPr="001903DA" w:rsidRDefault="001903DA" w:rsidP="00C5666B">
      <w:pPr>
        <w:pStyle w:val="ListParagraph"/>
        <w:numPr>
          <w:ilvl w:val="0"/>
          <w:numId w:val="22"/>
        </w:numPr>
      </w:pPr>
      <w:r>
        <w:t xml:space="preserve">Select the </w:t>
      </w:r>
      <w:r w:rsidR="004A0CA1">
        <w:rPr>
          <w:bCs/>
        </w:rPr>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Hover the mouse over the peptide, and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t>Click the green check button (or press Enter).</w:t>
      </w:r>
    </w:p>
    <w:p w14:paraId="032FF962" w14:textId="0DE76897" w:rsidR="001903DA" w:rsidRDefault="001903DA" w:rsidP="00BA737C">
      <w:pPr>
        <w:pStyle w:val="ListParagraph"/>
        <w:numPr>
          <w:ilvl w:val="0"/>
          <w:numId w:val="22"/>
        </w:numPr>
      </w:pPr>
      <w:r>
        <w:t xml:space="preserve">Right-click on the peptide </w:t>
      </w:r>
      <w:r w:rsidR="004A0CA1">
        <w:t>“</w:t>
      </w:r>
      <w:r w:rsidRPr="00E86568">
        <w:t>YEVQGEVFTKPQLWP</w:t>
      </w:r>
      <w:r w:rsidR="00E86568">
        <w:t>”</w:t>
      </w:r>
      <w:r>
        <w:t xml:space="preserve">, and click </w:t>
      </w:r>
      <w:r>
        <w:rPr>
          <w:b/>
        </w:rPr>
        <w:t>Modify</w:t>
      </w:r>
      <w:r>
        <w:t>.</w:t>
      </w:r>
    </w:p>
    <w:p w14:paraId="627ED4A1" w14:textId="30F14579" w:rsidR="001903DA" w:rsidRPr="001903DA" w:rsidRDefault="001903DA" w:rsidP="00C5666B">
      <w:pPr>
        <w:pStyle w:val="ListParagraph"/>
        <w:numPr>
          <w:ilvl w:val="0"/>
          <w:numId w:val="22"/>
        </w:numPr>
      </w:pPr>
      <w:r>
        <w:t xml:space="preserve">Select the </w:t>
      </w:r>
      <w:r w:rsidR="004A0CA1">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Hover the mouse over the peptide, and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lastRenderedPageBreak/>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ExistingQuant folder.</w:t>
      </w:r>
    </w:p>
    <w:p w14:paraId="61522160" w14:textId="77777777" w:rsidR="00FC42CC" w:rsidRDefault="00FC42CC" w:rsidP="00FC42CC">
      <w:pPr>
        <w:pStyle w:val="Heading2"/>
      </w:pPr>
      <w:r>
        <w:t>Importing Data from a Multiple Sample WIFF File</w:t>
      </w:r>
    </w:p>
    <w:p w14:paraId="26D73CDD" w14:textId="27266F3B" w:rsidR="00FC42CC" w:rsidRDefault="00FA0F92" w:rsidP="00FC42CC">
      <w:r>
        <w:t xml:space="preserve">Thanks to the support of </w:t>
      </w:r>
      <w:r w:rsidR="004A0CA1">
        <w:t>five</w:t>
      </w:r>
      <w:r>
        <w:t xml:space="preserve"> major triple quadrupole vendors</w:t>
      </w:r>
      <w:r w:rsidR="004A0CA1">
        <w:t xml:space="preserve"> (Agilent, SCIEX, Shimadzu, Thermo, and Waters)</w:t>
      </w:r>
      <w:r>
        <w:t xml:space="preserve">, Skyline now installs with full support for importing all of their formats without requiring any conversion.  This means you can import data into this document from one of the sites that used a </w:t>
      </w:r>
      <w:r w:rsidR="004A0CA1">
        <w:t xml:space="preserve">SCIEX </w:t>
      </w:r>
      <w:r>
        <w:t>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0885F118" w:rsidR="00AD3AD8" w:rsidRDefault="00AD3AD8" w:rsidP="00854570">
      <w:pPr>
        <w:keepNext/>
      </w:pPr>
      <w:r>
        <w:t>Skyline may take a second or two to read the list of sample names in this multiple sample WIFF file, but then it should present you with a form that looks like</w:t>
      </w:r>
      <w:r w:rsidR="004A0CA1">
        <w:t xml:space="preserve"> this</w:t>
      </w:r>
      <w:r>
        <w:t>:</w:t>
      </w:r>
    </w:p>
    <w:p w14:paraId="33C69542" w14:textId="223E9779" w:rsidR="00AD3AD8" w:rsidRDefault="00FE42A6" w:rsidP="00AD3AD8">
      <w:r>
        <w:rPr>
          <w:noProof/>
        </w:rPr>
        <w:drawing>
          <wp:inline distT="0" distB="0" distL="0" distR="0" wp14:anchorId="5645B0B9" wp14:editId="4A998781">
            <wp:extent cx="4095238" cy="3847619"/>
            <wp:effectExtent l="0" t="0" r="63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95238" cy="3847619"/>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1209CBF6" w:rsidR="00BA737C" w:rsidRDefault="00BA737C" w:rsidP="00BA737C">
      <w:pPr>
        <w:pStyle w:val="ListParagraph"/>
        <w:numPr>
          <w:ilvl w:val="0"/>
          <w:numId w:val="24"/>
        </w:numPr>
      </w:pPr>
      <w:r>
        <w:t>U</w:t>
      </w:r>
      <w:r w:rsidR="00AD3AD8">
        <w:t xml:space="preserve">ncheck the entries containing the text </w:t>
      </w:r>
      <w:r w:rsidR="004A0CA1">
        <w:t>“</w:t>
      </w:r>
      <w:r w:rsidR="00AD3AD8" w:rsidRPr="00E86568">
        <w:t>Blank</w:t>
      </w:r>
      <w:r w:rsidR="00E86568">
        <w:t>”</w:t>
      </w:r>
      <w:r w:rsidR="00792AF1">
        <w:t xml:space="preserve"> (1 sample)</w:t>
      </w:r>
      <w:r w:rsidR="00AD3AD8">
        <w:t xml:space="preserve">, </w:t>
      </w:r>
      <w:r w:rsidR="004A0CA1">
        <w:t>“</w:t>
      </w:r>
      <w:r w:rsidR="00AD3AD8" w:rsidRPr="00E86568">
        <w:t>QC</w:t>
      </w:r>
      <w:r w:rsidR="00E86568">
        <w:t>”</w:t>
      </w:r>
      <w:r w:rsidR="00792AF1">
        <w:t xml:space="preserve"> (4 samples)</w:t>
      </w:r>
      <w:r w:rsidR="00AD3AD8">
        <w:t xml:space="preserve"> and </w:t>
      </w:r>
      <w:r w:rsidR="004A0CA1">
        <w:t>“</w:t>
      </w:r>
      <w:r w:rsidR="00AD3AD8" w:rsidRPr="00E86568">
        <w:t>gradientwash</w:t>
      </w:r>
      <w:r w:rsidR="00E86568">
        <w:t>”</w:t>
      </w:r>
      <w:r w:rsidR="00080F54">
        <w:t xml:space="preserve"> </w:t>
      </w:r>
      <w:r w:rsidR="00792AF1">
        <w:t>(4 samples)</w:t>
      </w:r>
      <w:r>
        <w:t>.</w:t>
      </w:r>
    </w:p>
    <w:p w14:paraId="48A0E7F6" w14:textId="00AD0575" w:rsidR="00AD3AD8" w:rsidRDefault="00BA737C" w:rsidP="00BA737C">
      <w:pPr>
        <w:pStyle w:val="ListParagraph"/>
        <w:numPr>
          <w:ilvl w:val="0"/>
          <w:numId w:val="24"/>
        </w:numPr>
      </w:pPr>
      <w:r>
        <w:lastRenderedPageBreak/>
        <w:t xml:space="preserve">Uncheck </w:t>
      </w:r>
      <w:r w:rsidR="00AD3AD8">
        <w:t xml:space="preserve">the </w:t>
      </w:r>
      <w:r w:rsidR="004A0CA1">
        <w:t>“</w:t>
      </w:r>
      <w:r w:rsidR="00AD3AD8" w:rsidRPr="00E86568">
        <w:t>A2</w:t>
      </w:r>
      <w:r w:rsidR="00E86568">
        <w:t>”</w:t>
      </w:r>
      <w:r w:rsidR="00080F54">
        <w:t xml:space="preserve"> </w:t>
      </w:r>
      <w:r w:rsidR="00792AF1">
        <w:t>(4 samples)</w:t>
      </w:r>
      <w:r w:rsidR="00AD3AD8">
        <w:t xml:space="preserve"> and </w:t>
      </w:r>
      <w:r w:rsidR="004A0CA1">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854570">
      <w:pPr>
        <w:keepNext/>
      </w:pPr>
      <w:r>
        <w:t xml:space="preserve">Skyline should present the following message to allow you to remove the repeated prefix </w:t>
      </w:r>
      <w:r w:rsidR="008F063E">
        <w:t>“</w:t>
      </w:r>
      <w:r>
        <w:t>7_3_</w:t>
      </w:r>
      <w:r w:rsidR="008F063E">
        <w:t>”</w:t>
      </w:r>
      <w:r>
        <w:t xml:space="preserve"> from all of the names it will use to display information about these replicates:</w:t>
      </w:r>
    </w:p>
    <w:p w14:paraId="240ED072" w14:textId="69CFBF25" w:rsidR="00BF67A6" w:rsidRDefault="00FE42A6" w:rsidP="00BF67A6">
      <w:r>
        <w:rPr>
          <w:noProof/>
        </w:rPr>
        <w:drawing>
          <wp:inline distT="0" distB="0" distL="0" distR="0" wp14:anchorId="61E4D5B1" wp14:editId="22E6E3AF">
            <wp:extent cx="2885714" cy="408571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85714" cy="4085714"/>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21667AE7" w:rsidR="00704A40" w:rsidRDefault="00E154D1" w:rsidP="00D004E2">
      <w:pPr>
        <w:pStyle w:val="ListParagraph"/>
        <w:numPr>
          <w:ilvl w:val="0"/>
          <w:numId w:val="41"/>
        </w:numPr>
      </w:pPr>
      <w:r>
        <w:t>Click</w:t>
      </w:r>
      <w:r w:rsidR="004A0CA1">
        <w:t xml:space="preserve"> the</w:t>
      </w:r>
      <w:r>
        <w:t xml:space="preserve"> </w:t>
      </w:r>
      <w:r w:rsidR="004A0CA1">
        <w:rPr>
          <w:b/>
          <w:bCs/>
        </w:rPr>
        <w:t>OK</w:t>
      </w:r>
      <w:r w:rsidR="004A0CA1">
        <w:rPr>
          <w:bCs/>
        </w:rPr>
        <w:t xml:space="preserve"> button.</w:t>
      </w:r>
      <w:r>
        <w:rPr>
          <w:b/>
          <w:bCs/>
        </w:rPr>
        <w:t xml:space="preserve"> </w:t>
      </w:r>
    </w:p>
    <w:p w14:paraId="53D0073C" w14:textId="7385C329" w:rsidR="00BF67A6" w:rsidRDefault="00BF67A6" w:rsidP="00BF67A6">
      <w:r>
        <w:t xml:space="preserve">Skyline will begin importing the data from this WIFF file into its high-performance data </w:t>
      </w:r>
      <w:r w:rsidR="00F600F2">
        <w:t>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8BFC763" w:rsidR="00626895" w:rsidRDefault="00626895" w:rsidP="00BF67A6">
      <w:r>
        <w:t>While Skyline is importing</w:t>
      </w:r>
      <w:r w:rsidR="004D10C6">
        <w:t xml:space="preserve"> the raw data, which may take several minutes to complete</w:t>
      </w:r>
      <w:r w:rsidR="00B03521">
        <w:t xml:space="preserve"> (though it takes only 11 seconds on a modern 4-core i7 processor)</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lastRenderedPageBreak/>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854570">
      <w:pPr>
        <w:pStyle w:val="ListParagraph"/>
        <w:keepNext/>
        <w:numPr>
          <w:ilvl w:val="0"/>
          <w:numId w:val="25"/>
        </w:numPr>
      </w:pPr>
      <w:r>
        <w:t>Adjust the view proportions to look something like the image below.</w:t>
      </w:r>
    </w:p>
    <w:p w14:paraId="1C8E3037" w14:textId="02BD92DB" w:rsidR="00026F24" w:rsidRDefault="00FE42A6" w:rsidP="00026F24">
      <w:r>
        <w:rPr>
          <w:noProof/>
        </w:rPr>
        <w:drawing>
          <wp:inline distT="0" distB="0" distL="0" distR="0" wp14:anchorId="3DB77D34" wp14:editId="304576A9">
            <wp:extent cx="5943600" cy="38176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817620"/>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actually somewhat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MRMer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1E4E87DB" w:rsidR="003D4993" w:rsidRDefault="003D4993" w:rsidP="00026F24">
      <w:pPr>
        <w:rPr>
          <w:color w:val="000000"/>
        </w:rPr>
      </w:pPr>
      <w:r>
        <w:rPr>
          <w:color w:val="000000"/>
        </w:rPr>
        <w:t xml:space="preserve">You will see that Skyline has done a much better job of integrating the rest of the peptides in this document.  </w:t>
      </w:r>
      <w:r w:rsidR="00B03521">
        <w:rPr>
          <w:color w:val="000000"/>
        </w:rPr>
        <w:t>With a dataset containing only 10 peptides, however, we highly recommend carefully reviewing each peptide and applying manual adjustment where something is obviously incorrect</w:t>
      </w:r>
      <w:r>
        <w:rPr>
          <w:color w:val="000000"/>
        </w:rPr>
        <w:t>.</w:t>
      </w:r>
    </w:p>
    <w:p w14:paraId="5BBBA5F0" w14:textId="45BEB0DA" w:rsidR="003D4993" w:rsidRDefault="003D4993" w:rsidP="00026F24">
      <w:pPr>
        <w:rPr>
          <w:color w:val="000000"/>
        </w:rPr>
      </w:pPr>
      <w:r>
        <w:rPr>
          <w:color w:val="000000"/>
        </w:rPr>
        <w:lastRenderedPageBreak/>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appears to be missing data.  This is because the transition list supplied to the mass spectrometer only specified on</w:t>
      </w:r>
      <w:r w:rsidR="00B03521">
        <w:rPr>
          <w:color w:val="000000"/>
        </w:rPr>
        <w:t>e</w:t>
      </w:r>
      <w:r>
        <w:rPr>
          <w:color w:val="000000"/>
        </w:rPr>
        <w:t xml:space="preserve">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62294330" w:rsidR="003D4993" w:rsidRDefault="00B03521" w:rsidP="003D4993">
      <w:pPr>
        <w:pStyle w:val="ListParagraph"/>
        <w:numPr>
          <w:ilvl w:val="0"/>
          <w:numId w:val="26"/>
        </w:numPr>
      </w:pPr>
      <w:r>
        <w:t>I</w:t>
      </w:r>
      <w:r w:rsidR="003D4993" w:rsidRPr="003D4993">
        <w:t xml:space="preserve">n the </w:t>
      </w:r>
      <w:r w:rsidR="006545F2">
        <w:rPr>
          <w:b/>
        </w:rPr>
        <w:t>Method</w:t>
      </w:r>
      <w:r w:rsidR="003D4993" w:rsidRPr="003D4993">
        <w:rPr>
          <w:b/>
        </w:rPr>
        <w:t xml:space="preserve"> match</w:t>
      </w:r>
      <w:r w:rsidR="003D4993">
        <w:rPr>
          <w:b/>
        </w:rPr>
        <w:t xml:space="preserve"> tolerance</w:t>
      </w:r>
      <w:r w:rsidR="003D4993">
        <w:t xml:space="preserve"> </w:t>
      </w:r>
      <w:r w:rsidR="006545F2" w:rsidRPr="00B03612">
        <w:rPr>
          <w:b/>
        </w:rPr>
        <w:t>m/z</w:t>
      </w:r>
      <w:r w:rsidR="006545F2">
        <w:t xml:space="preserve"> </w:t>
      </w:r>
      <w:r w:rsidR="003D4993">
        <w:t xml:space="preserve">field of the </w:t>
      </w:r>
      <w:r w:rsidR="003D4993">
        <w:rPr>
          <w:b/>
        </w:rPr>
        <w:t>Instrument</w:t>
      </w:r>
      <w:r w:rsidR="003D4993">
        <w:t xml:space="preserve"> tab</w:t>
      </w:r>
      <w:r>
        <w:t>, e</w:t>
      </w:r>
      <w:r w:rsidRPr="003D4993">
        <w:t xml:space="preserve">nter </w:t>
      </w:r>
      <w:r>
        <w:t>“</w:t>
      </w:r>
      <w:r w:rsidRPr="003D4993">
        <w:t>0.065</w:t>
      </w:r>
      <w:r>
        <w:t>”</w:t>
      </w:r>
      <w:r w:rsidR="003D4993">
        <w:t>.</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77BBBD32" w14:textId="77777777" w:rsidR="00B03521"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38" w:history="1">
        <w:r w:rsidRPr="0006767D">
          <w:rPr>
            <w:rStyle w:val="Hyperlink"/>
          </w:rPr>
          <w:t>Targeted Method Refinement</w:t>
        </w:r>
      </w:hyperlink>
      <w:r w:rsidR="00434D5C">
        <w:t xml:space="preserve"> tutorial, but for a highly refined method like this, it </w:t>
      </w:r>
      <w:r w:rsidR="00B03521">
        <w:t>is usually not providing relevant information</w:t>
      </w:r>
      <w:r w:rsidR="00434D5C">
        <w:t xml:space="preserve">.  For this reason, </w:t>
      </w:r>
      <w:r w:rsidR="00B03521">
        <w:t>there is an</w:t>
      </w:r>
      <w:r w:rsidR="00434D5C">
        <w:t xml:space="preserve"> option to integrate peak areas for all transitions between the boundaries of the most intense peak</w:t>
      </w:r>
      <w:r w:rsidR="00B03521">
        <w:t xml:space="preserve"> and change the red dot indicator to show only when the area for a transition is zero</w:t>
      </w:r>
      <w:r w:rsidR="00434D5C">
        <w:t>.</w:t>
      </w:r>
    </w:p>
    <w:p w14:paraId="325E30BE" w14:textId="78561036" w:rsidR="003D4993" w:rsidRDefault="00434D5C" w:rsidP="00B03521">
      <w:pPr>
        <w:spacing w:before="240"/>
      </w:pPr>
      <w:r>
        <w:t>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tbl>
      <w:tblPr>
        <w:tblStyle w:val="TableGrid"/>
        <w:tblW w:w="0" w:type="auto"/>
        <w:tblLook w:val="04A0" w:firstRow="1" w:lastRow="0" w:firstColumn="1" w:lastColumn="0" w:noHBand="0" w:noVBand="1"/>
      </w:tblPr>
      <w:tblGrid>
        <w:gridCol w:w="9576"/>
      </w:tblGrid>
      <w:tr w:rsidR="00B03521" w14:paraId="0911EC53" w14:textId="77777777" w:rsidTr="00B03521">
        <w:tc>
          <w:tcPr>
            <w:tcW w:w="9576" w:type="dxa"/>
          </w:tcPr>
          <w:p w14:paraId="38BEC17F" w14:textId="291A8416" w:rsidR="00B03521" w:rsidRDefault="00B03521" w:rsidP="00434D5C">
            <w:r w:rsidRPr="00B03521">
              <w:t>Note: This setting no longer impacts quantitative calculations as it did until Skyline 4.2. It now only impacts the colored dots in the Targets view and the “Peak Found Ratio” field in Skyline reports.</w:t>
            </w:r>
          </w:p>
        </w:tc>
      </w:tr>
    </w:tbl>
    <w:p w14:paraId="7E95A2EA" w14:textId="77777777" w:rsidR="00434D5C" w:rsidRDefault="00434D5C" w:rsidP="00854570">
      <w:pPr>
        <w:keepNext/>
        <w:spacing w:before="240"/>
      </w:pPr>
      <w:r>
        <w:lastRenderedPageBreak/>
        <w:t>Skyline should now look something like:</w:t>
      </w:r>
    </w:p>
    <w:p w14:paraId="4D97E07F" w14:textId="3811A1CD" w:rsidR="00434D5C" w:rsidRPr="003D4993" w:rsidRDefault="00FE42A6" w:rsidP="00434D5C">
      <w:r>
        <w:rPr>
          <w:noProof/>
        </w:rPr>
        <w:drawing>
          <wp:inline distT="0" distB="0" distL="0" distR="0" wp14:anchorId="177900B4" wp14:editId="04CEF20F">
            <wp:extent cx="5943600" cy="38176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817620"/>
                    </a:xfrm>
                    <a:prstGeom prst="rect">
                      <a:avLst/>
                    </a:prstGeom>
                  </pic:spPr>
                </pic:pic>
              </a:graphicData>
            </a:graphic>
          </wp:inline>
        </w:drawing>
      </w:r>
    </w:p>
    <w:p w14:paraId="568C3AC8" w14:textId="77777777" w:rsidR="00913D27" w:rsidRDefault="00F2695C" w:rsidP="00F2695C">
      <w:pPr>
        <w:pStyle w:val="Heading2"/>
      </w:pPr>
      <w:r>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37390071" w:rsidR="00810984" w:rsidRDefault="00810984" w:rsidP="00810984">
      <w:pPr>
        <w:pStyle w:val="ListParagraph"/>
        <w:numPr>
          <w:ilvl w:val="0"/>
          <w:numId w:val="27"/>
        </w:numPr>
      </w:pPr>
      <w:r>
        <w:t xml:space="preserve">Double-click in the </w:t>
      </w:r>
      <w:r w:rsidR="00B03521">
        <w:t>title bar</w:t>
      </w:r>
      <w:r>
        <w:t xml:space="preserve"> labeled </w:t>
      </w:r>
      <w:r>
        <w:rPr>
          <w:b/>
        </w:rPr>
        <w:t>Peak Areas</w:t>
      </w:r>
      <w:r>
        <w:t>.</w:t>
      </w:r>
    </w:p>
    <w:p w14:paraId="6750FE60" w14:textId="2808A9F1" w:rsidR="00810984" w:rsidRDefault="00810984" w:rsidP="00810984">
      <w:r>
        <w:t xml:space="preserve">The </w:t>
      </w:r>
      <w:r>
        <w:rPr>
          <w:b/>
        </w:rPr>
        <w:t>Peak Areas</w:t>
      </w:r>
      <w:r>
        <w:t xml:space="preserve"> view should pop out of the main Skyline window and float above it.  Reposition it out of the way of the </w:t>
      </w:r>
      <w:r w:rsidR="00B03521">
        <w:rPr>
          <w:b/>
        </w:rPr>
        <w:t>Targets</w:t>
      </w:r>
      <w:r>
        <w:t xml:space="preserv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similar to the one in the image above, while the 4 peptides between these appear much less precise.</w:t>
      </w:r>
    </w:p>
    <w:p w14:paraId="6C3D6AB3" w14:textId="77777777" w:rsidR="0004162E" w:rsidRDefault="0004162E" w:rsidP="00810984">
      <w:r>
        <w:lastRenderedPageBreak/>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2719486E" w:rsidR="0004162E" w:rsidRDefault="0004162E" w:rsidP="0004162E">
      <w:pPr>
        <w:pStyle w:val="ListParagraph"/>
        <w:numPr>
          <w:ilvl w:val="0"/>
          <w:numId w:val="27"/>
        </w:numPr>
      </w:pPr>
      <w:r>
        <w:t xml:space="preserve">Right-click in the </w:t>
      </w:r>
      <w:r>
        <w:rPr>
          <w:b/>
        </w:rPr>
        <w:t>Peak Areas</w:t>
      </w:r>
      <w:r>
        <w:t xml:space="preserve"> </w:t>
      </w:r>
      <w:r w:rsidR="00B03521">
        <w:t>graph</w:t>
      </w:r>
      <w:r>
        <w:t xml:space="preserve">, choose </w:t>
      </w:r>
      <w:r>
        <w:rPr>
          <w:b/>
        </w:rPr>
        <w:t>Normalize To</w:t>
      </w:r>
      <w:r>
        <w:t xml:space="preserve"> and click </w:t>
      </w:r>
      <w:r>
        <w:rPr>
          <w:b/>
        </w:rPr>
        <w:t>Heavy</w:t>
      </w:r>
      <w:r>
        <w:t>.</w:t>
      </w:r>
    </w:p>
    <w:p w14:paraId="76CD35B7" w14:textId="4A7478A6" w:rsidR="00445D09" w:rsidRDefault="0004162E" w:rsidP="00B03521">
      <w:pPr>
        <w:pStyle w:val="ListParagraph"/>
        <w:numPr>
          <w:ilvl w:val="0"/>
          <w:numId w:val="27"/>
        </w:numPr>
      </w:pPr>
      <w:r>
        <w:t>Review again the 6 peptides that appeared well behaved</w:t>
      </w:r>
      <w:r w:rsidR="00B03521">
        <w:t>.</w:t>
      </w:r>
    </w:p>
    <w:p w14:paraId="4A4B5656" w14:textId="12E407E6" w:rsidR="00D26E21" w:rsidRDefault="00B03521" w:rsidP="00854570">
      <w:pPr>
        <w:keepNext/>
      </w:pPr>
      <w:r>
        <w:t>Y</w:t>
      </w:r>
      <w:r w:rsidR="00D26E21">
        <w:t xml:space="preserve">ou should now see </w:t>
      </w:r>
      <w:r w:rsidR="00ED2738">
        <w:t xml:space="preserve">a normalized </w:t>
      </w:r>
      <w:r w:rsidR="00D26E21">
        <w:t>chart like</w:t>
      </w:r>
      <w:r>
        <w:t xml:space="preserve"> the one below with the peptide </w:t>
      </w:r>
      <w:r w:rsidRPr="00B03521">
        <w:rPr>
          <w:color w:val="000000"/>
        </w:rPr>
        <w:t>SSDLVALSGGHTFG</w:t>
      </w:r>
      <w:r w:rsidRPr="00B03521">
        <w:rPr>
          <w:b/>
          <w:bCs/>
          <w:color w:val="0000FF"/>
        </w:rPr>
        <w:t>K</w:t>
      </w:r>
      <w:r>
        <w:t xml:space="preserve"> selected</w:t>
      </w:r>
      <w:r w:rsidR="00D26E21">
        <w:t>:</w:t>
      </w:r>
    </w:p>
    <w:p w14:paraId="473C0559" w14:textId="5621FEAE" w:rsidR="00D26E21" w:rsidRDefault="00FE42A6" w:rsidP="0004162E">
      <w:r w:rsidRPr="00FE42A6">
        <w:rPr>
          <w:noProof/>
        </w:rPr>
        <w:drawing>
          <wp:inline distT="0" distB="0" distL="0" distR="0" wp14:anchorId="3F854960" wp14:editId="3B17058C">
            <wp:extent cx="5943600" cy="3878901"/>
            <wp:effectExtent l="0" t="0" r="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Another interesting way of looking at this normalization is by each transition separately.  In a well behaved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854570">
      <w:pPr>
        <w:keepNext/>
      </w:pPr>
      <w:r>
        <w:lastRenderedPageBreak/>
        <w:t>For the 6 well behaved peptides, you should see a chart like</w:t>
      </w:r>
      <w:r w:rsidR="00AF6AB4">
        <w:t xml:space="preserve"> the one below, with the </w:t>
      </w:r>
      <w:bookmarkStart w:id="1" w:name="OLE_LINK1"/>
      <w:bookmarkStart w:id="2" w:name="OLE_LINK2"/>
      <w:bookmarkStart w:id="3" w:name="OLE_LINK7"/>
      <w:r w:rsidR="00AF6AB4" w:rsidRPr="00B03521">
        <w:rPr>
          <w:color w:val="000000"/>
        </w:rPr>
        <w:t>ESDTSYVSL</w:t>
      </w:r>
      <w:r w:rsidR="00AF6AB4" w:rsidRPr="00B03521">
        <w:rPr>
          <w:b/>
          <w:bCs/>
          <w:color w:val="0000FF"/>
        </w:rPr>
        <w:t>K</w:t>
      </w:r>
      <w:bookmarkEnd w:id="1"/>
      <w:bookmarkEnd w:id="2"/>
      <w:bookmarkEnd w:id="3"/>
      <w:r w:rsidR="00AF6AB4">
        <w:t xml:space="preserve">  peptide light precursor </w:t>
      </w:r>
      <w:bookmarkStart w:id="4" w:name="OLE_LINK3"/>
      <w:bookmarkStart w:id="5" w:name="OLE_LINK4"/>
      <w:r w:rsidR="00AF6AB4">
        <w:t>564.7746++</w:t>
      </w:r>
      <w:bookmarkEnd w:id="4"/>
      <w:bookmarkEnd w:id="5"/>
      <w:r w:rsidR="00AF6AB4">
        <w:t xml:space="preserve"> selected</w:t>
      </w:r>
      <w:r>
        <w:t>:</w:t>
      </w:r>
    </w:p>
    <w:p w14:paraId="473ACB98" w14:textId="52E1EE1F" w:rsidR="00D26E21" w:rsidRDefault="00FE42A6" w:rsidP="00D26E21">
      <w:r w:rsidRPr="00FE42A6">
        <w:rPr>
          <w:noProof/>
        </w:rPr>
        <w:drawing>
          <wp:inline distT="0" distB="0" distL="0" distR="0" wp14:anchorId="28CD961C" wp14:editId="06620779">
            <wp:extent cx="5943600" cy="3878901"/>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r>
        <w:rPr>
          <w:color w:val="000000"/>
        </w:rPr>
        <w:t>INDISHTQSVSA</w:t>
      </w:r>
      <w:r>
        <w:rPr>
          <w:b/>
          <w:bCs/>
          <w:color w:val="0000FF"/>
        </w:rPr>
        <w:t>K</w:t>
      </w:r>
      <w:r>
        <w:t xml:space="preserve">  and </w:t>
      </w:r>
      <w:r>
        <w:rPr>
          <w:color w:val="000000"/>
        </w:rPr>
        <w:t>LFTGHPETLE</w:t>
      </w:r>
      <w:r>
        <w:rPr>
          <w:b/>
          <w:bCs/>
          <w:color w:val="0000FF"/>
        </w:rPr>
        <w:t>K</w:t>
      </w:r>
      <w:r>
        <w:t>) are not quite as clean, but no real problems in</w:t>
      </w:r>
      <w:r w:rsidR="006E7DC9">
        <w:t xml:space="preserve"> transition ratios stick out.  </w:t>
      </w:r>
    </w:p>
    <w:p w14:paraId="377F3590" w14:textId="31CFF0DC" w:rsidR="00B03521" w:rsidRDefault="00B03521" w:rsidP="00FA1036">
      <w:pPr>
        <w:pStyle w:val="ListParagraph"/>
        <w:numPr>
          <w:ilvl w:val="0"/>
          <w:numId w:val="57"/>
        </w:numPr>
      </w:pPr>
      <w:r>
        <w:t>Select</w:t>
      </w:r>
      <w:r w:rsidR="006E7DC9">
        <w:t xml:space="preserve"> t</w:t>
      </w:r>
      <w:r w:rsidR="008A409D">
        <w:t>he fourth peptide (</w:t>
      </w:r>
      <w:bookmarkStart w:id="6" w:name="OLE_LINK8"/>
      <w:bookmarkStart w:id="7" w:name="OLE_LINK9"/>
      <w:r w:rsidR="008A409D" w:rsidRPr="00AE0A9D">
        <w:rPr>
          <w:color w:val="000000"/>
        </w:rPr>
        <w:t>HGFLP</w:t>
      </w:r>
      <w:r w:rsidR="008A409D" w:rsidRPr="00AE0A9D">
        <w:rPr>
          <w:b/>
          <w:bCs/>
          <w:color w:val="0000FF"/>
        </w:rPr>
        <w:t>R</w:t>
      </w:r>
      <w:bookmarkEnd w:id="6"/>
      <w:bookmarkEnd w:id="7"/>
      <w:r>
        <w:t xml:space="preserve">) light </w:t>
      </w:r>
      <w:bookmarkStart w:id="8" w:name="OLE_LINK5"/>
      <w:bookmarkStart w:id="9" w:name="OLE_LINK6"/>
      <w:r>
        <w:t>precursor 363.7059++</w:t>
      </w:r>
      <w:bookmarkEnd w:id="8"/>
      <w:bookmarkEnd w:id="9"/>
      <w:r>
        <w:t>.</w:t>
      </w:r>
    </w:p>
    <w:p w14:paraId="35A15EEF" w14:textId="7B3C8A15" w:rsidR="008A409D" w:rsidRDefault="00B03521" w:rsidP="00854570">
      <w:pPr>
        <w:keepNext/>
      </w:pPr>
      <w:r>
        <w:lastRenderedPageBreak/>
        <w:t>This</w:t>
      </w:r>
      <w:r w:rsidR="006E7DC9">
        <w:t xml:space="preserve"> </w:t>
      </w:r>
      <w:r w:rsidR="008A409D">
        <w:t>should cause the peak area graph to look like:</w:t>
      </w:r>
    </w:p>
    <w:p w14:paraId="0AC3D311" w14:textId="68B13AA6" w:rsidR="008A409D" w:rsidRDefault="00FE42A6" w:rsidP="00D26E21">
      <w:r w:rsidRPr="00FE42A6">
        <w:rPr>
          <w:noProof/>
        </w:rPr>
        <w:drawing>
          <wp:inline distT="0" distB="0" distL="0" distR="0" wp14:anchorId="5798D540" wp14:editId="69A80D7B">
            <wp:extent cx="5943600" cy="3878901"/>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854570">
      <w:pPr>
        <w:keepNext/>
      </w:pPr>
      <w:r>
        <w:lastRenderedPageBreak/>
        <w:t>The chart should change to something like:</w:t>
      </w:r>
    </w:p>
    <w:p w14:paraId="2C355765" w14:textId="66BA3750" w:rsidR="0044450E" w:rsidRDefault="00FE42A6" w:rsidP="0044450E">
      <w:r w:rsidRPr="00FE42A6">
        <w:rPr>
          <w:noProof/>
        </w:rPr>
        <w:drawing>
          <wp:inline distT="0" distB="0" distL="0" distR="0" wp14:anchorId="0711CA74" wp14:editId="450052CF">
            <wp:extent cx="5943600" cy="3878901"/>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1B85B685" w:rsidR="000A2C45" w:rsidRDefault="00FE42A6" w:rsidP="0044450E">
      <w:r w:rsidRPr="00FE42A6">
        <w:rPr>
          <w:noProof/>
        </w:rPr>
        <w:lastRenderedPageBreak/>
        <w:drawing>
          <wp:inline distT="0" distB="0" distL="0" distR="0" wp14:anchorId="62F68943" wp14:editId="2C5D8A0C">
            <wp:extent cx="5848350" cy="32099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48350" cy="3209925"/>
                    </a:xfrm>
                    <a:prstGeom prst="rect">
                      <a:avLst/>
                    </a:prstGeom>
                    <a:noFill/>
                    <a:ln>
                      <a:noFill/>
                    </a:ln>
                  </pic:spPr>
                </pic:pic>
              </a:graphicData>
            </a:graphic>
          </wp:inline>
        </w:drawing>
      </w:r>
    </w:p>
    <w:p w14:paraId="17F728DF" w14:textId="46BA79FB" w:rsidR="00E265F3" w:rsidRDefault="000A2C45" w:rsidP="0044450E">
      <w:r>
        <w:t>As with the case in the MRMer document, you might attempt to adjust the integration boundaries to exclude the interfering peak, but it is probably a better idea to just delete the y3 transition altogether</w:t>
      </w:r>
      <w:r w:rsidR="00B03521">
        <w:t xml:space="preserve"> or make it non-quantitative</w:t>
      </w:r>
      <w:r>
        <w:t xml:space="preserve">, 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854570">
      <w:pPr>
        <w:keepNext/>
      </w:pPr>
      <w:r>
        <w:lastRenderedPageBreak/>
        <w:t xml:space="preserve">The </w:t>
      </w:r>
      <w:r>
        <w:rPr>
          <w:b/>
        </w:rPr>
        <w:t>Peak Areas</w:t>
      </w:r>
      <w:r>
        <w:t xml:space="preserve"> chart should have changed to look something like:</w:t>
      </w:r>
    </w:p>
    <w:p w14:paraId="20710D52" w14:textId="1A3CE003" w:rsidR="005150FF" w:rsidRDefault="00FE42A6" w:rsidP="005150FF">
      <w:r w:rsidRPr="00FE42A6">
        <w:rPr>
          <w:noProof/>
        </w:rPr>
        <w:drawing>
          <wp:inline distT="0" distB="0" distL="0" distR="0" wp14:anchorId="05DEC036" wp14:editId="1194F30C">
            <wp:extent cx="5534025" cy="38004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32D78A3" w:rsidR="005150FF" w:rsidRDefault="005150FF" w:rsidP="005150FF">
      <w:r>
        <w:t>Of course</w:t>
      </w:r>
      <w:r w:rsidR="004A0529">
        <w:t>, for analyte p</w:t>
      </w:r>
      <w:r w:rsidR="00B03521">
        <w:t>recursors</w:t>
      </w:r>
      <w:r w:rsidR="004A0529">
        <w:t>,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analyte peptides</w:t>
      </w:r>
      <w:r>
        <w:t xml:space="preserve">.  The CV values for the heavy </w:t>
      </w:r>
      <w:r w:rsidR="00B03521">
        <w:t>precursor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6" w:history="1">
        <w:r w:rsidRPr="0006767D">
          <w:rPr>
            <w:rStyle w:val="Hyperlink"/>
          </w:rPr>
          <w:t>Targeted Method Refinement</w:t>
        </w:r>
      </w:hyperlink>
      <w:r>
        <w:t xml:space="preserve"> tutorial, you may now be imagining why you would want to run a refinement cycle involving a scheduled multi-replicate data set to better understand how your targeted peptides respond in this setting before measuring them on high value samples.</w:t>
      </w:r>
    </w:p>
    <w:p w14:paraId="7A6030E6" w14:textId="3D2A8EC2" w:rsidR="000D7ADA" w:rsidRDefault="0002022A" w:rsidP="000D7ADA">
      <w:pPr>
        <w:pStyle w:val="Heading2"/>
      </w:pPr>
      <w:r>
        <w:lastRenderedPageBreak/>
        <w:t>Settings</w:t>
      </w:r>
      <w:r w:rsidR="000D7ADA">
        <w:t xml:space="preserve"> Concentration Values</w:t>
      </w:r>
    </w:p>
    <w:p w14:paraId="5740F23F" w14:textId="5D50DC1A" w:rsidR="000D7ADA" w:rsidRDefault="000D7ADA" w:rsidP="000D7ADA">
      <w:r>
        <w:t>It would be easier to interpret</w:t>
      </w:r>
      <w:r w:rsidR="0002022A">
        <w:t xml:space="preserve"> the data in the replicate graphs if the x</w:t>
      </w:r>
      <w:r>
        <w:t>-</w:t>
      </w:r>
      <w:r w:rsidR="0002022A">
        <w:t>a</w:t>
      </w:r>
      <w:r>
        <w:t>xis showed the concentration of the sample instead of the name of the replicate.</w:t>
      </w:r>
    </w:p>
    <w:p w14:paraId="719A3D1D" w14:textId="4A0C7C73" w:rsidR="000D7ADA" w:rsidRDefault="000D7ADA" w:rsidP="000D7ADA">
      <w:r>
        <w:t>Skyline</w:t>
      </w:r>
      <w:r w:rsidR="0002022A">
        <w:t xml:space="preserve"> has extensive built-in support for calibration curves which you can learn more about in the </w:t>
      </w:r>
      <w:hyperlink r:id="rId47" w:history="1">
        <w:r w:rsidR="0002022A" w:rsidRPr="0002022A">
          <w:rPr>
            <w:rStyle w:val="Hyperlink"/>
          </w:rPr>
          <w:t>Absolute Quantification</w:t>
        </w:r>
      </w:hyperlink>
      <w:r w:rsidR="0002022A">
        <w:t xml:space="preserve"> tutorial</w:t>
      </w:r>
      <w:r>
        <w:t>.</w:t>
      </w:r>
      <w:r w:rsidR="0002022A">
        <w:t xml:space="preserve"> For now, you will simply use the built-in </w:t>
      </w:r>
      <w:r w:rsidR="0002022A" w:rsidRPr="0002022A">
        <w:rPr>
          <w:b/>
        </w:rPr>
        <w:t>Analyte Concentration</w:t>
      </w:r>
      <w:r w:rsidR="0002022A">
        <w:t xml:space="preserve"> annotation to give Skyline more information about the spiked in concentrations in these replicate runs.</w:t>
      </w:r>
    </w:p>
    <w:p w14:paraId="62ECECDB" w14:textId="5EBBC4BC" w:rsidR="000D7ADA" w:rsidRDefault="000D7ADA" w:rsidP="000D7ADA">
      <w:r>
        <w:t xml:space="preserve">The </w:t>
      </w:r>
      <w:r w:rsidR="0002022A">
        <w:rPr>
          <w:b/>
        </w:rPr>
        <w:t>Document</w:t>
      </w:r>
      <w:r w:rsidRPr="001218F9">
        <w:rPr>
          <w:b/>
        </w:rPr>
        <w:t xml:space="preserve"> Grid</w:t>
      </w:r>
      <w:r>
        <w:rPr>
          <w:b/>
        </w:rPr>
        <w:t xml:space="preserve"> </w:t>
      </w:r>
      <w:r>
        <w:t xml:space="preserve">can be used </w:t>
      </w:r>
      <w:r w:rsidR="0002022A">
        <w:t>for this purpose.  To show</w:t>
      </w:r>
      <w:r>
        <w:t xml:space="preserve"> </w:t>
      </w:r>
      <w:r w:rsidR="0002022A">
        <w:t xml:space="preserve">the </w:t>
      </w:r>
      <w:r w:rsidR="0002022A" w:rsidRPr="0002022A">
        <w:rPr>
          <w:b/>
        </w:rPr>
        <w:t>Analyte Concentration</w:t>
      </w:r>
      <w:r w:rsidR="0002022A">
        <w:t xml:space="preserve"> report field</w:t>
      </w:r>
      <w:r>
        <w:t xml:space="preserve"> do the following:</w:t>
      </w:r>
    </w:p>
    <w:p w14:paraId="36477782" w14:textId="66C9370D"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02022A">
        <w:rPr>
          <w:b/>
          <w:bCs/>
        </w:rPr>
        <w:t>Document</w:t>
      </w:r>
      <w:r w:rsidRPr="001218F9">
        <w:rPr>
          <w:b/>
        </w:rPr>
        <w:t xml:space="preserve"> Grid</w:t>
      </w:r>
      <w:r w:rsidR="0002022A">
        <w:t xml:space="preserve"> (Alt-3</w:t>
      </w:r>
      <w:r>
        <w:t>).</w:t>
      </w:r>
    </w:p>
    <w:p w14:paraId="2460EEF6" w14:textId="30AF9ACF" w:rsidR="0002022A" w:rsidRDefault="0002022A" w:rsidP="000D7ADA">
      <w:pPr>
        <w:pStyle w:val="ListParagraph"/>
        <w:numPr>
          <w:ilvl w:val="0"/>
          <w:numId w:val="35"/>
        </w:numPr>
      </w:pPr>
      <w:r>
        <w:t xml:space="preserve">On the </w:t>
      </w:r>
      <w:r>
        <w:rPr>
          <w:b/>
        </w:rPr>
        <w:t>Reports</w:t>
      </w:r>
      <w:r>
        <w:t xml:space="preserve"> menu in the upper left corner of the </w:t>
      </w:r>
      <w:r>
        <w:rPr>
          <w:b/>
        </w:rPr>
        <w:t>Document Grid</w:t>
      </w:r>
      <w:r>
        <w:t xml:space="preserve">, click </w:t>
      </w:r>
      <w:r>
        <w:rPr>
          <w:b/>
        </w:rPr>
        <w:t>Replicates</w:t>
      </w:r>
      <w:r>
        <w:t>.</w:t>
      </w:r>
    </w:p>
    <w:p w14:paraId="74834C2F" w14:textId="0DAAE48C" w:rsidR="000D7ADA" w:rsidRDefault="000D7ADA" w:rsidP="000D7ADA">
      <w:r>
        <w:t xml:space="preserve">The </w:t>
      </w:r>
      <w:r w:rsidR="0002022A">
        <w:rPr>
          <w:b/>
        </w:rPr>
        <w:t>Document</w:t>
      </w:r>
      <w:r w:rsidRPr="00FB3322">
        <w:rPr>
          <w:b/>
        </w:rPr>
        <w:t xml:space="preserve"> Grid</w:t>
      </w:r>
      <w:r>
        <w:rPr>
          <w:b/>
        </w:rPr>
        <w:t xml:space="preserve"> </w:t>
      </w:r>
      <w:r>
        <w:t>should now be showing you</w:t>
      </w:r>
      <w:r w:rsidR="0002022A">
        <w:t xml:space="preserve"> the</w:t>
      </w:r>
      <w:r>
        <w:t xml:space="preserve"> </w:t>
      </w:r>
      <w:r w:rsidRPr="0002022A">
        <w:rPr>
          <w:b/>
        </w:rPr>
        <w:t>Replicate</w:t>
      </w:r>
      <w:r w:rsidR="0002022A">
        <w:t xml:space="preserve">, </w:t>
      </w:r>
      <w:r w:rsidR="0002022A" w:rsidRPr="0002022A">
        <w:rPr>
          <w:b/>
        </w:rPr>
        <w:t>Sample Type</w:t>
      </w:r>
      <w:r w:rsidR="0002022A">
        <w:t>,</w:t>
      </w:r>
      <w:r>
        <w:t xml:space="preserve"> and </w:t>
      </w:r>
      <w:r w:rsidR="0002022A" w:rsidRPr="0002022A">
        <w:rPr>
          <w:b/>
        </w:rPr>
        <w:t>Analyte</w:t>
      </w:r>
      <w:r w:rsidRPr="0002022A">
        <w:rPr>
          <w:b/>
        </w:rPr>
        <w:t xml:space="preserve"> Concentration</w:t>
      </w:r>
      <w:r>
        <w:t xml:space="preserve"> </w:t>
      </w:r>
      <w:r w:rsidR="0002022A">
        <w:t>fields in 40 rows, one for each sample</w:t>
      </w:r>
      <w:r>
        <w:t>.  The concentrations at which the samples were prepared were:</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fmol/</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5CBDA421" w:rsidR="00352E83" w:rsidRDefault="000D7ADA" w:rsidP="00816FB1">
      <w:pPr>
        <w:pStyle w:val="ListParagraph"/>
        <w:numPr>
          <w:ilvl w:val="0"/>
          <w:numId w:val="35"/>
        </w:numPr>
        <w:spacing w:before="240"/>
      </w:pPr>
      <w:r>
        <w:t xml:space="preserve">Use the above table to fill in the </w:t>
      </w:r>
      <w:r w:rsidR="0002022A">
        <w:rPr>
          <w:b/>
        </w:rPr>
        <w:t>Analyte Concentration</w:t>
      </w:r>
      <w:r>
        <w:t xml:space="preserve"> </w:t>
      </w:r>
      <w:r w:rsidR="0002022A">
        <w:t>field</w:t>
      </w:r>
      <w:r>
        <w:t xml:space="preserve"> for each replicate</w:t>
      </w:r>
      <w:r w:rsidR="0002022A">
        <w:t>.</w:t>
      </w:r>
    </w:p>
    <w:p w14:paraId="16CE0ABD" w14:textId="1A07318F" w:rsidR="0002022A" w:rsidRDefault="0002022A" w:rsidP="00816FB1">
      <w:pPr>
        <w:pStyle w:val="ListParagraph"/>
        <w:numPr>
          <w:ilvl w:val="0"/>
          <w:numId w:val="35"/>
        </w:numPr>
        <w:spacing w:before="240"/>
      </w:pPr>
      <w:r>
        <w:t xml:space="preserve">Set the </w:t>
      </w:r>
      <w:r>
        <w:rPr>
          <w:b/>
        </w:rPr>
        <w:t>Sample Type</w:t>
      </w:r>
      <w:r>
        <w:t xml:space="preserve"> field to “Standard” for all replicates</w:t>
      </w:r>
      <w:r w:rsidR="00DF2931">
        <w:t xml:space="preserve"> except the A replicates which can be set to “Blank”</w:t>
      </w:r>
      <w:r>
        <w:t>.</w:t>
      </w:r>
    </w:p>
    <w:p w14:paraId="724E8032" w14:textId="65374C41" w:rsidR="0002022A" w:rsidRDefault="0002022A" w:rsidP="00816FB1">
      <w:pPr>
        <w:pStyle w:val="ListParagraph"/>
        <w:numPr>
          <w:ilvl w:val="0"/>
          <w:numId w:val="35"/>
        </w:numPr>
        <w:spacing w:before="240"/>
      </w:pPr>
      <w:r>
        <w:t>Tip: Once you have entered the first value which needs to be repeated, you can:</w:t>
      </w:r>
    </w:p>
    <w:p w14:paraId="15755792" w14:textId="5FF4DE99" w:rsidR="0002022A" w:rsidRDefault="0002022A" w:rsidP="0002022A">
      <w:pPr>
        <w:pStyle w:val="ListParagraph"/>
        <w:numPr>
          <w:ilvl w:val="1"/>
          <w:numId w:val="35"/>
        </w:numPr>
        <w:spacing w:before="240"/>
      </w:pPr>
      <w:r>
        <w:t>Select it and the other cells you want to have the same value.</w:t>
      </w:r>
    </w:p>
    <w:p w14:paraId="7DF5F640" w14:textId="553EFDED" w:rsidR="0002022A" w:rsidRDefault="0002022A" w:rsidP="0002022A">
      <w:pPr>
        <w:pStyle w:val="ListParagraph"/>
        <w:numPr>
          <w:ilvl w:val="1"/>
          <w:numId w:val="35"/>
        </w:numPr>
        <w:spacing w:before="240"/>
      </w:pPr>
      <w:r>
        <w:t xml:space="preserve">Right-click the selection, and click </w:t>
      </w:r>
      <w:r>
        <w:rPr>
          <w:b/>
        </w:rPr>
        <w:t>Fill Down</w:t>
      </w:r>
      <w:r>
        <w:t>.</w:t>
      </w:r>
    </w:p>
    <w:p w14:paraId="2746768E" w14:textId="393C237A" w:rsidR="0002022A" w:rsidRDefault="0002022A" w:rsidP="0002022A">
      <w:pPr>
        <w:pStyle w:val="ListParagraph"/>
        <w:numPr>
          <w:ilvl w:val="0"/>
          <w:numId w:val="35"/>
        </w:numPr>
        <w:spacing w:before="240"/>
      </w:pPr>
      <w:r>
        <w:t xml:space="preserve">Tip: You can also use Excel to create the set of values you want and then copy-paste them to the Skyline </w:t>
      </w:r>
      <w:r>
        <w:rPr>
          <w:b/>
        </w:rPr>
        <w:t>Document Grid</w:t>
      </w:r>
      <w:r>
        <w:t>.</w:t>
      </w:r>
    </w:p>
    <w:p w14:paraId="0CD323A1" w14:textId="0B513615" w:rsidR="000D7ADA" w:rsidRDefault="003A2643" w:rsidP="00854570">
      <w:pPr>
        <w:keepNext/>
      </w:pPr>
      <w:r>
        <w:lastRenderedPageBreak/>
        <w:t>When you are done entering these values, t</w:t>
      </w:r>
      <w:r w:rsidR="000D7ADA">
        <w:t xml:space="preserve">he </w:t>
      </w:r>
      <w:r w:rsidR="0002022A">
        <w:rPr>
          <w:b/>
        </w:rPr>
        <w:t xml:space="preserve">Document </w:t>
      </w:r>
      <w:r w:rsidR="000D7ADA" w:rsidRPr="001F2E97">
        <w:rPr>
          <w:b/>
        </w:rPr>
        <w:t>Grid</w:t>
      </w:r>
      <w:r w:rsidR="000D7ADA">
        <w:t xml:space="preserve"> </w:t>
      </w:r>
      <w:r w:rsidR="0002022A">
        <w:t>should</w:t>
      </w:r>
      <w:r w:rsidR="000D7ADA">
        <w:t xml:space="preserve"> look like</w:t>
      </w:r>
      <w:r w:rsidR="0002022A">
        <w:t xml:space="preserve"> this</w:t>
      </w:r>
      <w:r w:rsidR="000D7ADA">
        <w:t>:</w:t>
      </w:r>
    </w:p>
    <w:p w14:paraId="1B0A9262" w14:textId="0E455464" w:rsidR="000D7ADA" w:rsidRPr="00FB3322" w:rsidRDefault="00FE42A6" w:rsidP="000D7ADA">
      <w:r>
        <w:rPr>
          <w:noProof/>
        </w:rPr>
        <w:drawing>
          <wp:inline distT="0" distB="0" distL="0" distR="0" wp14:anchorId="14C32AD1" wp14:editId="1E4E4707">
            <wp:extent cx="5438095" cy="3028571"/>
            <wp:effectExtent l="0" t="0" r="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38095" cy="3028571"/>
                    </a:xfrm>
                    <a:prstGeom prst="rect">
                      <a:avLst/>
                    </a:prstGeom>
                  </pic:spPr>
                </pic:pic>
              </a:graphicData>
            </a:graphic>
          </wp:inline>
        </w:drawing>
      </w:r>
    </w:p>
    <w:p w14:paraId="7F9E8A98" w14:textId="48B00805" w:rsidR="000D7ADA" w:rsidRDefault="003802F4" w:rsidP="000D7ADA">
      <w:r>
        <w:t>You</w:t>
      </w:r>
      <w:r w:rsidR="000D7ADA">
        <w:t xml:space="preserve"> can </w:t>
      </w:r>
      <w:r>
        <w:t>now use the newly entered concentrations in</w:t>
      </w:r>
      <w:r w:rsidR="000D7ADA">
        <w:t xml:space="preserve"> the </w:t>
      </w:r>
      <w:r w:rsidR="000D7ADA" w:rsidRPr="00FE15E0">
        <w:rPr>
          <w:b/>
        </w:rPr>
        <w:t>Peak Areas</w:t>
      </w:r>
      <w:r>
        <w:rPr>
          <w:b/>
        </w:rPr>
        <w:t>:</w:t>
      </w:r>
      <w:r w:rsidR="00FE15E0">
        <w:rPr>
          <w:b/>
        </w:rPr>
        <w:t xml:space="preserve"> </w:t>
      </w:r>
      <w:r w:rsidR="00FE15E0" w:rsidRPr="00FE15E0">
        <w:rPr>
          <w:b/>
        </w:rPr>
        <w:t>Replicate Comparison</w:t>
      </w:r>
      <w:r w:rsidR="000D7ADA">
        <w:t xml:space="preserve"> graph</w:t>
      </w:r>
      <w:r>
        <w:t xml:space="preserve"> by doing the following:</w:t>
      </w:r>
    </w:p>
    <w:p w14:paraId="2A0EC573" w14:textId="72D8B75E" w:rsidR="003802F4" w:rsidRDefault="003802F4" w:rsidP="000D7ADA">
      <w:pPr>
        <w:pStyle w:val="ListParagraph"/>
        <w:numPr>
          <w:ilvl w:val="0"/>
          <w:numId w:val="35"/>
        </w:numPr>
      </w:pPr>
      <w:r>
        <w:t xml:space="preserve">Close the </w:t>
      </w:r>
      <w:r>
        <w:rPr>
          <w:b/>
        </w:rPr>
        <w:t>Document Grid</w:t>
      </w:r>
      <w:r>
        <w:t xml:space="preserve"> by clicking the X in its upper-right corner.</w:t>
      </w:r>
    </w:p>
    <w:p w14:paraId="0037F6FD" w14:textId="33628BA9"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 xml:space="preserve">in the </w:t>
      </w:r>
      <w:r w:rsidR="003802F4">
        <w:rPr>
          <w:b/>
        </w:rPr>
        <w:t xml:space="preserve">Targets </w:t>
      </w:r>
      <w:r>
        <w:t>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854570">
      <w:pPr>
        <w:keepNext/>
      </w:pPr>
      <w:r>
        <w:lastRenderedPageBreak/>
        <w:t xml:space="preserve">The </w:t>
      </w:r>
      <w:r>
        <w:rPr>
          <w:b/>
        </w:rPr>
        <w:t>Peak Areas</w:t>
      </w:r>
      <w:r>
        <w:t xml:space="preserve"> graph should now look like:</w:t>
      </w:r>
    </w:p>
    <w:p w14:paraId="190F1711" w14:textId="11493957" w:rsidR="000D7ADA" w:rsidRDefault="003B60EB" w:rsidP="00FE15E0">
      <w:r w:rsidRPr="003B60EB">
        <w:rPr>
          <w:noProof/>
        </w:rPr>
        <w:drawing>
          <wp:inline distT="0" distB="0" distL="0" distR="0" wp14:anchorId="480BF8F1" wp14:editId="44307019">
            <wp:extent cx="5534025" cy="3571875"/>
            <wp:effectExtent l="0" t="0" r="952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34025" cy="3571875"/>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210503C8"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rsidR="00DF2931">
        <w:t xml:space="preserve"> to uncheck the menu item</w:t>
      </w:r>
      <w:r w:rsidRPr="00DF2931">
        <w:t>.</w:t>
      </w:r>
    </w:p>
    <w:p w14:paraId="0286D117" w14:textId="77777777" w:rsidR="00FE15E0" w:rsidRDefault="00FE15E0" w:rsidP="005F3169">
      <w:pPr>
        <w:keepNext/>
      </w:pPr>
      <w:r>
        <w:lastRenderedPageBreak/>
        <w:t>This should change the graph to look like:</w:t>
      </w:r>
    </w:p>
    <w:p w14:paraId="49D759BB" w14:textId="6F411ABE" w:rsidR="00FE15E0" w:rsidRDefault="003B60EB">
      <w:r w:rsidRPr="003B60EB">
        <w:rPr>
          <w:noProof/>
        </w:rPr>
        <w:drawing>
          <wp:inline distT="0" distB="0" distL="0" distR="0" wp14:anchorId="211A875A" wp14:editId="29D51987">
            <wp:extent cx="5534025" cy="35718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34025" cy="3571875"/>
                    </a:xfrm>
                    <a:prstGeom prst="rect">
                      <a:avLst/>
                    </a:prstGeom>
                    <a:noFill/>
                    <a:ln>
                      <a:noFill/>
                    </a:ln>
                  </pic:spPr>
                </pic:pic>
              </a:graphicData>
            </a:graphic>
          </wp:inline>
        </w:drawing>
      </w:r>
    </w:p>
    <w:p w14:paraId="02FF6EA6" w14:textId="336D47A9" w:rsidR="00751912" w:rsidRPr="005F716A" w:rsidRDefault="00751912" w:rsidP="00DF2931">
      <w:pPr>
        <w:pStyle w:val="ListParagraph"/>
        <w:numPr>
          <w:ilvl w:val="0"/>
          <w:numId w:val="36"/>
        </w:numPr>
      </w:pPr>
      <w:r>
        <w:t xml:space="preserve">On the </w:t>
      </w:r>
      <w:r w:rsidRPr="00DF2931">
        <w:rPr>
          <w:b/>
          <w:bCs/>
        </w:rPr>
        <w:t xml:space="preserve">File </w:t>
      </w:r>
      <w:r>
        <w:t xml:space="preserve">menu, click </w:t>
      </w:r>
      <w:r w:rsidRPr="00DF2931">
        <w:rPr>
          <w:b/>
          <w:bCs/>
        </w:rPr>
        <w:t xml:space="preserve">Save, </w:t>
      </w:r>
      <w:r>
        <w:t xml:space="preserve">to end this section. </w:t>
      </w:r>
    </w:p>
    <w:p w14:paraId="659A48D8" w14:textId="6A636AA7" w:rsidR="001865C1" w:rsidRDefault="001865C1" w:rsidP="001865C1">
      <w:pPr>
        <w:pStyle w:val="Heading2"/>
      </w:pPr>
      <w:r>
        <w:t>Further Exploration</w:t>
      </w:r>
    </w:p>
    <w:p w14:paraId="6AE962EE" w14:textId="77777777" w:rsidR="001865C1" w:rsidRDefault="00966B3C" w:rsidP="00441944">
      <w:r>
        <w:t>Eight different labs participated in Study 7, and each generated several data sets similar to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Navigate to the Study II subfolder under the Study 7 subfolder of the ExistingQuant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sky</w:t>
      </w:r>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5F3169">
      <w:pPr>
        <w:keepNext/>
      </w:pPr>
      <w:r>
        <w:lastRenderedPageBreak/>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1FDD33FF" w:rsidR="001865C1" w:rsidRDefault="003B60EB" w:rsidP="001865C1">
      <w:r w:rsidRPr="003B60EB">
        <w:rPr>
          <w:noProof/>
        </w:rPr>
        <w:drawing>
          <wp:inline distT="0" distB="0" distL="0" distR="0" wp14:anchorId="7C273AAE" wp14:editId="43E76A13">
            <wp:extent cx="5524500" cy="35528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24500" cy="355282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3C92ED8B" w:rsidR="001865C1" w:rsidRDefault="001865C1" w:rsidP="001865C1">
      <w:r>
        <w:t xml:space="preserve">If you look at the </w:t>
      </w:r>
      <w:r w:rsidR="00DF2931">
        <w:rPr>
          <w:b/>
        </w:rPr>
        <w:t xml:space="preserve">Retention Times: </w:t>
      </w:r>
      <w:r>
        <w:rPr>
          <w:b/>
        </w:rPr>
        <w:t>Replicate Comparison</w:t>
      </w:r>
      <w:r>
        <w:t xml:space="preserve"> graph, however, you will see that Skyline has chosen the wrong peaks for 3 of the </w:t>
      </w:r>
      <w:r w:rsidR="00DF2931">
        <w:t xml:space="preserve">“Blank” </w:t>
      </w:r>
      <w:r>
        <w:t xml:space="preserve">replicates (though this </w:t>
      </w:r>
      <w:r w:rsidR="00CF6EE9">
        <w:t>issue was fixed a long time ago – but after the document data was imported and saved</w:t>
      </w:r>
      <w:r>
        <w:t>):</w:t>
      </w:r>
    </w:p>
    <w:p w14:paraId="1B02E4E4" w14:textId="684CF5D3" w:rsidR="001865C1" w:rsidRDefault="003B60EB" w:rsidP="001865C1">
      <w:r w:rsidRPr="003B60EB">
        <w:rPr>
          <w:noProof/>
        </w:rPr>
        <w:drawing>
          <wp:inline distT="0" distB="0" distL="0" distR="0" wp14:anchorId="2D772779" wp14:editId="6EB1CF3A">
            <wp:extent cx="5943600" cy="2300182"/>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300182"/>
                    </a:xfrm>
                    <a:prstGeom prst="rect">
                      <a:avLst/>
                    </a:prstGeom>
                    <a:noFill/>
                    <a:ln>
                      <a:noFill/>
                    </a:ln>
                  </pic:spPr>
                </pic:pic>
              </a:graphicData>
            </a:graphic>
          </wp:inline>
        </w:drawing>
      </w:r>
    </w:p>
    <w:p w14:paraId="5913B932" w14:textId="77777777" w:rsidR="000E6994" w:rsidRDefault="001A50F9" w:rsidP="000E6994">
      <w:r>
        <w:lastRenderedPageBreak/>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t>To review light:heavy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bookmarkStart w:id="10" w:name="OLE_LINK10"/>
      <w:bookmarkStart w:id="11" w:name="OLE_LINK11"/>
      <w:r w:rsidR="00A444A9">
        <w:rPr>
          <w:color w:val="000000"/>
        </w:rPr>
        <w:t>INDISHTQSVSA</w:t>
      </w:r>
      <w:r w:rsidR="00A444A9">
        <w:rPr>
          <w:b/>
          <w:bCs/>
          <w:color w:val="0000FF"/>
        </w:rPr>
        <w:t>K</w:t>
      </w:r>
      <w:bookmarkEnd w:id="10"/>
      <w:bookmarkEnd w:id="11"/>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09067C0D" w:rsidR="006310AD" w:rsidRDefault="003B60EB" w:rsidP="001A50F9">
      <w:r w:rsidRPr="003B60EB">
        <w:rPr>
          <w:noProof/>
        </w:rPr>
        <w:drawing>
          <wp:inline distT="0" distB="0" distL="0" distR="0" wp14:anchorId="6AD9B959" wp14:editId="0E41AFEB">
            <wp:extent cx="5524500" cy="378142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t xml:space="preserve">Right-click on the </w:t>
      </w:r>
      <w:r w:rsidR="00EA0828">
        <w:rPr>
          <w:b/>
        </w:rPr>
        <w:t xml:space="preserve">Peak </w:t>
      </w:r>
      <w:r>
        <w:rPr>
          <w:b/>
        </w:rPr>
        <w:t>Areas</w:t>
      </w:r>
      <w:r>
        <w:t xml:space="preserve"> chart, choose </w:t>
      </w:r>
      <w:r>
        <w:rPr>
          <w:b/>
        </w:rPr>
        <w:t>Normalize To</w:t>
      </w:r>
      <w:r>
        <w:t xml:space="preserve"> and click </w:t>
      </w:r>
      <w:r>
        <w:rPr>
          <w:b/>
        </w:rPr>
        <w:t>None</w:t>
      </w:r>
      <w:r>
        <w:t>.</w:t>
      </w:r>
    </w:p>
    <w:p w14:paraId="3AFC3BE7" w14:textId="77777777" w:rsidR="006310AD" w:rsidRDefault="006310AD" w:rsidP="005F3169">
      <w:pPr>
        <w:keepNext/>
      </w:pPr>
      <w:r>
        <w:lastRenderedPageBreak/>
        <w:t>It would be hard to guess from this chart that the normalization would be so effective:</w:t>
      </w:r>
    </w:p>
    <w:p w14:paraId="7992E7F4" w14:textId="78F7A253" w:rsidR="006310AD" w:rsidRDefault="003B60EB" w:rsidP="006310AD">
      <w:r w:rsidRPr="003B60EB">
        <w:rPr>
          <w:noProof/>
        </w:rPr>
        <w:drawing>
          <wp:inline distT="0" distB="0" distL="0" distR="0" wp14:anchorId="3218EAB4" wp14:editId="5BEB9D1F">
            <wp:extent cx="5524500" cy="378142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r>
        <w:rPr>
          <w:b/>
        </w:rPr>
        <w:t>All</w:t>
      </w:r>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5F3169">
      <w:pPr>
        <w:keepNext/>
      </w:pPr>
      <w:r>
        <w:lastRenderedPageBreak/>
        <w:t>Here also, you will see clear evidence of interference on the y3 transition:</w:t>
      </w:r>
    </w:p>
    <w:p w14:paraId="2003C246" w14:textId="435A5B55" w:rsidR="006310AD" w:rsidRDefault="003B60EB" w:rsidP="006310AD">
      <w:r w:rsidRPr="003B60EB">
        <w:rPr>
          <w:noProof/>
        </w:rPr>
        <w:drawing>
          <wp:inline distT="0" distB="0" distL="0" distR="0" wp14:anchorId="2849DC54" wp14:editId="28AE575D">
            <wp:extent cx="5524500" cy="37814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7830671B" w14:textId="47299EBC" w:rsidR="00F40556"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0CD7C1B6" w14:textId="27BBFDE3" w:rsidR="009D036B" w:rsidRDefault="003B60EB" w:rsidP="006310AD">
      <w:r w:rsidRPr="003B60EB">
        <w:rPr>
          <w:noProof/>
        </w:rPr>
        <w:drawing>
          <wp:inline distT="0" distB="0" distL="0" distR="0" wp14:anchorId="4765CFF4" wp14:editId="4490BCD7">
            <wp:extent cx="5943600" cy="2045582"/>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2045582"/>
                    </a:xfrm>
                    <a:prstGeom prst="rect">
                      <a:avLst/>
                    </a:prstGeom>
                    <a:noFill/>
                    <a:ln>
                      <a:noFill/>
                    </a:ln>
                  </pic:spPr>
                </pic:pic>
              </a:graphicData>
            </a:graphic>
          </wp:inline>
        </w:drawing>
      </w:r>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lastRenderedPageBreak/>
        <w:t>Conclusion</w:t>
      </w:r>
    </w:p>
    <w:p w14:paraId="19F3E193" w14:textId="77777777" w:rsidR="005E52B4" w:rsidRDefault="00596B0A" w:rsidP="005E52B4">
      <w:r>
        <w:t>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MRMer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light:heavy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00334" w14:textId="77777777" w:rsidR="00945F11" w:rsidRDefault="00945F11" w:rsidP="00371FC7">
      <w:pPr>
        <w:spacing w:after="0" w:line="240" w:lineRule="auto"/>
      </w:pPr>
      <w:r>
        <w:separator/>
      </w:r>
    </w:p>
  </w:endnote>
  <w:endnote w:type="continuationSeparator" w:id="0">
    <w:p w14:paraId="75CA4D62" w14:textId="77777777" w:rsidR="00945F11" w:rsidRDefault="00945F11"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0001920"/>
      <w:docPartObj>
        <w:docPartGallery w:val="Page Numbers (Bottom of Page)"/>
        <w:docPartUnique/>
      </w:docPartObj>
    </w:sdtPr>
    <w:sdtEndPr/>
    <w:sdtContent>
      <w:p w14:paraId="4871AE08" w14:textId="4DB9DEC6" w:rsidR="00D57EE8" w:rsidRDefault="00D57EE8">
        <w:pPr>
          <w:pStyle w:val="Footer"/>
          <w:jc w:val="center"/>
        </w:pPr>
        <w:r>
          <w:fldChar w:fldCharType="begin"/>
        </w:r>
        <w:r>
          <w:instrText xml:space="preserve"> PAGE   \* MERGEFORMAT </w:instrText>
        </w:r>
        <w:r>
          <w:fldChar w:fldCharType="separate"/>
        </w:r>
        <w:r w:rsidR="003B60EB">
          <w:rPr>
            <w:noProof/>
          </w:rPr>
          <w:t>44</w:t>
        </w:r>
        <w:r>
          <w:rPr>
            <w:noProof/>
          </w:rPr>
          <w:fldChar w:fldCharType="end"/>
        </w:r>
      </w:p>
    </w:sdtContent>
  </w:sdt>
  <w:p w14:paraId="4C2E3CE7" w14:textId="77777777" w:rsidR="00D57EE8" w:rsidRDefault="00D57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DD3F3" w14:textId="77777777" w:rsidR="00945F11" w:rsidRDefault="00945F11" w:rsidP="00371FC7">
      <w:pPr>
        <w:spacing w:after="0" w:line="240" w:lineRule="auto"/>
      </w:pPr>
      <w:r>
        <w:separator/>
      </w:r>
    </w:p>
  </w:footnote>
  <w:footnote w:type="continuationSeparator" w:id="0">
    <w:p w14:paraId="2CA3C55B" w14:textId="77777777" w:rsidR="00945F11" w:rsidRDefault="00945F11"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BC1A3C"/>
    <w:multiLevelType w:val="hybridMultilevel"/>
    <w:tmpl w:val="8802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8A015F2"/>
    <w:multiLevelType w:val="hybridMultilevel"/>
    <w:tmpl w:val="F1E2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0B3A99"/>
    <w:multiLevelType w:val="hybridMultilevel"/>
    <w:tmpl w:val="E590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0"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1"/>
  </w:num>
  <w:num w:numId="3">
    <w:abstractNumId w:val="4"/>
  </w:num>
  <w:num w:numId="4">
    <w:abstractNumId w:val="61"/>
  </w:num>
  <w:num w:numId="5">
    <w:abstractNumId w:val="37"/>
  </w:num>
  <w:num w:numId="6">
    <w:abstractNumId w:val="5"/>
  </w:num>
  <w:num w:numId="7">
    <w:abstractNumId w:val="36"/>
  </w:num>
  <w:num w:numId="8">
    <w:abstractNumId w:val="26"/>
  </w:num>
  <w:num w:numId="9">
    <w:abstractNumId w:val="18"/>
  </w:num>
  <w:num w:numId="10">
    <w:abstractNumId w:val="43"/>
  </w:num>
  <w:num w:numId="11">
    <w:abstractNumId w:val="6"/>
  </w:num>
  <w:num w:numId="12">
    <w:abstractNumId w:val="39"/>
  </w:num>
  <w:num w:numId="13">
    <w:abstractNumId w:val="2"/>
  </w:num>
  <w:num w:numId="14">
    <w:abstractNumId w:val="28"/>
  </w:num>
  <w:num w:numId="15">
    <w:abstractNumId w:val="32"/>
  </w:num>
  <w:num w:numId="16">
    <w:abstractNumId w:val="55"/>
  </w:num>
  <w:num w:numId="17">
    <w:abstractNumId w:val="35"/>
  </w:num>
  <w:num w:numId="18">
    <w:abstractNumId w:val="15"/>
  </w:num>
  <w:num w:numId="19">
    <w:abstractNumId w:val="27"/>
  </w:num>
  <w:num w:numId="20">
    <w:abstractNumId w:val="23"/>
  </w:num>
  <w:num w:numId="21">
    <w:abstractNumId w:val="22"/>
  </w:num>
  <w:num w:numId="22">
    <w:abstractNumId w:val="24"/>
  </w:num>
  <w:num w:numId="23">
    <w:abstractNumId w:val="9"/>
  </w:num>
  <w:num w:numId="24">
    <w:abstractNumId w:val="12"/>
  </w:num>
  <w:num w:numId="25">
    <w:abstractNumId w:val="50"/>
  </w:num>
  <w:num w:numId="26">
    <w:abstractNumId w:val="34"/>
  </w:num>
  <w:num w:numId="27">
    <w:abstractNumId w:val="7"/>
  </w:num>
  <w:num w:numId="28">
    <w:abstractNumId w:val="53"/>
  </w:num>
  <w:num w:numId="29">
    <w:abstractNumId w:val="47"/>
  </w:num>
  <w:num w:numId="30">
    <w:abstractNumId w:val="19"/>
  </w:num>
  <w:num w:numId="31">
    <w:abstractNumId w:val="20"/>
  </w:num>
  <w:num w:numId="32">
    <w:abstractNumId w:val="41"/>
  </w:num>
  <w:num w:numId="33">
    <w:abstractNumId w:val="49"/>
  </w:num>
  <w:num w:numId="34">
    <w:abstractNumId w:val="54"/>
  </w:num>
  <w:num w:numId="35">
    <w:abstractNumId w:val="21"/>
  </w:num>
  <w:num w:numId="36">
    <w:abstractNumId w:val="17"/>
  </w:num>
  <w:num w:numId="37">
    <w:abstractNumId w:val="10"/>
  </w:num>
  <w:num w:numId="38">
    <w:abstractNumId w:val="30"/>
  </w:num>
  <w:num w:numId="39">
    <w:abstractNumId w:val="52"/>
  </w:num>
  <w:num w:numId="40">
    <w:abstractNumId w:val="13"/>
  </w:num>
  <w:num w:numId="41">
    <w:abstractNumId w:val="33"/>
  </w:num>
  <w:num w:numId="42">
    <w:abstractNumId w:val="46"/>
  </w:num>
  <w:num w:numId="43">
    <w:abstractNumId w:val="14"/>
  </w:num>
  <w:num w:numId="44">
    <w:abstractNumId w:val="38"/>
  </w:num>
  <w:num w:numId="45">
    <w:abstractNumId w:val="51"/>
  </w:num>
  <w:num w:numId="46">
    <w:abstractNumId w:val="1"/>
  </w:num>
  <w:num w:numId="47">
    <w:abstractNumId w:val="42"/>
  </w:num>
  <w:num w:numId="48">
    <w:abstractNumId w:val="8"/>
  </w:num>
  <w:num w:numId="49">
    <w:abstractNumId w:val="40"/>
  </w:num>
  <w:num w:numId="50">
    <w:abstractNumId w:val="48"/>
  </w:num>
  <w:num w:numId="51">
    <w:abstractNumId w:val="56"/>
  </w:num>
  <w:num w:numId="52">
    <w:abstractNumId w:val="58"/>
  </w:num>
  <w:num w:numId="53">
    <w:abstractNumId w:val="25"/>
  </w:num>
  <w:num w:numId="54">
    <w:abstractNumId w:val="16"/>
  </w:num>
  <w:num w:numId="55">
    <w:abstractNumId w:val="60"/>
  </w:num>
  <w:num w:numId="56">
    <w:abstractNumId w:val="57"/>
  </w:num>
  <w:num w:numId="57">
    <w:abstractNumId w:val="11"/>
  </w:num>
  <w:num w:numId="58">
    <w:abstractNumId w:val="3"/>
  </w:num>
  <w:num w:numId="59">
    <w:abstractNumId w:val="0"/>
  </w:num>
  <w:num w:numId="60">
    <w:abstractNumId w:val="59"/>
  </w:num>
  <w:num w:numId="61">
    <w:abstractNumId w:val="44"/>
  </w:num>
  <w:num w:numId="62">
    <w:abstractNumId w:val="2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C22CD"/>
    <w:rsid w:val="000D3FA1"/>
    <w:rsid w:val="000D4A67"/>
    <w:rsid w:val="000D7ADA"/>
    <w:rsid w:val="000D7EF7"/>
    <w:rsid w:val="000E1629"/>
    <w:rsid w:val="000E6994"/>
    <w:rsid w:val="000E7D35"/>
    <w:rsid w:val="000F0530"/>
    <w:rsid w:val="000F0EDB"/>
    <w:rsid w:val="000F29B2"/>
    <w:rsid w:val="000F375D"/>
    <w:rsid w:val="000F6B00"/>
    <w:rsid w:val="001050F6"/>
    <w:rsid w:val="001076CB"/>
    <w:rsid w:val="00110D78"/>
    <w:rsid w:val="00112122"/>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03F"/>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D35D3"/>
    <w:rsid w:val="002D6EC2"/>
    <w:rsid w:val="002D72C5"/>
    <w:rsid w:val="002E12C5"/>
    <w:rsid w:val="0030459E"/>
    <w:rsid w:val="00313680"/>
    <w:rsid w:val="003136B4"/>
    <w:rsid w:val="0031516A"/>
    <w:rsid w:val="00316790"/>
    <w:rsid w:val="00321F4C"/>
    <w:rsid w:val="00332972"/>
    <w:rsid w:val="00335904"/>
    <w:rsid w:val="0034063C"/>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B60EB"/>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63D"/>
    <w:rsid w:val="00496C8B"/>
    <w:rsid w:val="00496E50"/>
    <w:rsid w:val="00497AD9"/>
    <w:rsid w:val="004A0529"/>
    <w:rsid w:val="004A0CA1"/>
    <w:rsid w:val="004A15EA"/>
    <w:rsid w:val="004A18D5"/>
    <w:rsid w:val="004A68BF"/>
    <w:rsid w:val="004B3867"/>
    <w:rsid w:val="004C47F8"/>
    <w:rsid w:val="004C5608"/>
    <w:rsid w:val="004C7922"/>
    <w:rsid w:val="004D10C6"/>
    <w:rsid w:val="004D15A0"/>
    <w:rsid w:val="004D24A4"/>
    <w:rsid w:val="004D2C31"/>
    <w:rsid w:val="004D5413"/>
    <w:rsid w:val="004D55BB"/>
    <w:rsid w:val="004E1BBB"/>
    <w:rsid w:val="004E5A2E"/>
    <w:rsid w:val="004E707A"/>
    <w:rsid w:val="004F43B2"/>
    <w:rsid w:val="004F64F7"/>
    <w:rsid w:val="00501822"/>
    <w:rsid w:val="00504171"/>
    <w:rsid w:val="0050602F"/>
    <w:rsid w:val="005108E7"/>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80048"/>
    <w:rsid w:val="0058283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3169"/>
    <w:rsid w:val="005F54BF"/>
    <w:rsid w:val="005F716A"/>
    <w:rsid w:val="00600D7B"/>
    <w:rsid w:val="00603723"/>
    <w:rsid w:val="00610858"/>
    <w:rsid w:val="006141CE"/>
    <w:rsid w:val="00617989"/>
    <w:rsid w:val="006258D7"/>
    <w:rsid w:val="00626895"/>
    <w:rsid w:val="00626B91"/>
    <w:rsid w:val="006277E7"/>
    <w:rsid w:val="006310AD"/>
    <w:rsid w:val="0063120F"/>
    <w:rsid w:val="00632F85"/>
    <w:rsid w:val="006345FD"/>
    <w:rsid w:val="00634CC8"/>
    <w:rsid w:val="00635426"/>
    <w:rsid w:val="00637BDF"/>
    <w:rsid w:val="006545F2"/>
    <w:rsid w:val="00654B89"/>
    <w:rsid w:val="0065614C"/>
    <w:rsid w:val="00660C76"/>
    <w:rsid w:val="00666077"/>
    <w:rsid w:val="0067000E"/>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10984"/>
    <w:rsid w:val="00816FB1"/>
    <w:rsid w:val="00817F1E"/>
    <w:rsid w:val="00823767"/>
    <w:rsid w:val="00831700"/>
    <w:rsid w:val="00831F47"/>
    <w:rsid w:val="008326EA"/>
    <w:rsid w:val="00833600"/>
    <w:rsid w:val="00834439"/>
    <w:rsid w:val="008424A2"/>
    <w:rsid w:val="00843157"/>
    <w:rsid w:val="00843A6C"/>
    <w:rsid w:val="008452AF"/>
    <w:rsid w:val="00854570"/>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45F11"/>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A613E"/>
    <w:rsid w:val="009C3879"/>
    <w:rsid w:val="009C5D1B"/>
    <w:rsid w:val="009C70C4"/>
    <w:rsid w:val="009D036B"/>
    <w:rsid w:val="009D34F4"/>
    <w:rsid w:val="009D5B36"/>
    <w:rsid w:val="009D773C"/>
    <w:rsid w:val="009E028B"/>
    <w:rsid w:val="009E2CCF"/>
    <w:rsid w:val="009E4510"/>
    <w:rsid w:val="009F029F"/>
    <w:rsid w:val="009F1C6B"/>
    <w:rsid w:val="009F4648"/>
    <w:rsid w:val="009F5FA2"/>
    <w:rsid w:val="009F6842"/>
    <w:rsid w:val="009F7EF7"/>
    <w:rsid w:val="00A0189B"/>
    <w:rsid w:val="00A06CDE"/>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C5030"/>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3F"/>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C6D16"/>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57EE8"/>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107"/>
    <w:rsid w:val="00DE4445"/>
    <w:rsid w:val="00DE4B70"/>
    <w:rsid w:val="00DF2931"/>
    <w:rsid w:val="00E002D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B01BB"/>
    <w:rsid w:val="00EB2453"/>
    <w:rsid w:val="00EB2474"/>
    <w:rsid w:val="00EB350F"/>
    <w:rsid w:val="00EB370A"/>
    <w:rsid w:val="00EB5E9F"/>
    <w:rsid w:val="00EC0EBF"/>
    <w:rsid w:val="00EC1095"/>
    <w:rsid w:val="00EC1CB0"/>
    <w:rsid w:val="00ED1022"/>
    <w:rsid w:val="00ED2689"/>
    <w:rsid w:val="00ED2738"/>
    <w:rsid w:val="00ED5C08"/>
    <w:rsid w:val="00EE3177"/>
    <w:rsid w:val="00EE47B6"/>
    <w:rsid w:val="00EE487F"/>
    <w:rsid w:val="00EE6E34"/>
    <w:rsid w:val="00EE6F23"/>
    <w:rsid w:val="00EF06AD"/>
    <w:rsid w:val="00EF2014"/>
    <w:rsid w:val="00EF2810"/>
    <w:rsid w:val="00EF355E"/>
    <w:rsid w:val="00EF43F1"/>
    <w:rsid w:val="00F03477"/>
    <w:rsid w:val="00F03BFA"/>
    <w:rsid w:val="00F12A59"/>
    <w:rsid w:val="00F13DA4"/>
    <w:rsid w:val="00F2695C"/>
    <w:rsid w:val="00F404FF"/>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42A6"/>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AA4C6547-7FD1-4D3E-B0AD-E433B194C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customStyle="1" w:styleId="UnresolvedMention1">
    <w:name w:val="Unresolved Mention1"/>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hyperlink" Target="https://skyline.ms/tutorial_absolute_quant.url" TargetMode="External"/><Relationship Id="rId50" Type="http://schemas.openxmlformats.org/officeDocument/2006/relationships/image" Target="media/image37.emf"/><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image" Target="media/image40.emf"/><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skyline.washington.edu/labkey/wiki/home/software/Skyline/page.view?name=video_0-5b" TargetMode="External"/><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image" Target="media/image35.png"/><Relationship Id="rId56" Type="http://schemas.openxmlformats.org/officeDocument/2006/relationships/image" Target="media/image43.emf"/><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hyperlink" Target="https://skyline.ms/tutorial_method_refine.url" TargetMode="External"/><Relationship Id="rId46" Type="http://schemas.openxmlformats.org/officeDocument/2006/relationships/hyperlink" Target="https://brendanx-uw1.gs.washington.edu/labkey/wiki/home/software/Skyline/page.view?name=tutorial_method_refine" TargetMode="External"/><Relationship Id="rId59"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0.emf"/><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6.emf"/><Relationship Id="rId57"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3.emf"/><Relationship Id="rId52" Type="http://schemas.openxmlformats.org/officeDocument/2006/relationships/image" Target="media/image3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331D6D-262F-44CF-AD9D-786823D21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47</TotalTime>
  <Pages>44</Pages>
  <Words>9214</Words>
  <Characters>52526</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x</dc:creator>
  <cp:keywords/>
  <dc:description/>
  <cp:lastModifiedBy>brendanx</cp:lastModifiedBy>
  <cp:revision>6</cp:revision>
  <cp:lastPrinted>2010-11-08T18:34:00Z</cp:lastPrinted>
  <dcterms:created xsi:type="dcterms:W3CDTF">2020-01-14T20:45:00Z</dcterms:created>
  <dcterms:modified xsi:type="dcterms:W3CDTF">2022-01-18T22:33:00Z</dcterms:modified>
</cp:coreProperties>
</file>